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A752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B6D309B" w14:textId="08EE11DA" w:rsidR="002258C5" w:rsidRPr="00703B29" w:rsidRDefault="00002FE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E1E19">
        <w:rPr>
          <w:rFonts w:cs="Arial"/>
          <w:sz w:val="20"/>
        </w:rPr>
        <w:t>06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E1E19">
        <w:rPr>
          <w:rFonts w:cs="Arial"/>
          <w:sz w:val="20"/>
        </w:rPr>
        <w:t>61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626837">
        <w:rPr>
          <w:rFonts w:cs="Arial"/>
          <w:sz w:val="20"/>
        </w:rPr>
        <w:t>0S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4630C">
        <w:rPr>
          <w:rFonts w:cs="Arial"/>
          <w:sz w:val="20"/>
        </w:rPr>
        <w:t>2</w:t>
      </w:r>
      <w:r w:rsidR="00626837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626837">
        <w:rPr>
          <w:rFonts w:cs="Arial"/>
          <w:sz w:val="20"/>
        </w:rPr>
        <w:t>04</w:t>
      </w:r>
      <w:r w:rsidR="00260338" w:rsidRPr="00703B29">
        <w:rPr>
          <w:rFonts w:cs="Arial"/>
          <w:sz w:val="20"/>
        </w:rPr>
        <w:t>-01</w:t>
      </w:r>
    </w:p>
    <w:p w14:paraId="26EEA98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CEAD71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84A83E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DB2A94D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7A15E941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5A24D3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E79E2EB" w14:textId="77777777" w:rsidR="00BD04A7" w:rsidRPr="001C202F" w:rsidRDefault="005D598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032F56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63BA12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3184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3E67ECF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9B951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B2FDDA" w14:textId="77777777" w:rsidR="00D958D4" w:rsidRPr="00E44F7D" w:rsidRDefault="00D958D4" w:rsidP="00D958D4">
      <w:pPr>
        <w:pStyle w:val="Rubrik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8C16904" w14:textId="77777777" w:rsidR="00D958D4" w:rsidRDefault="00D958D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EE6899B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05D6C5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39E045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12251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958D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7224C062" w14:textId="3C712534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F069CF0" w14:textId="0685AA51" w:rsidR="00E17C74" w:rsidRDefault="00E17C7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17C74">
        <w:rPr>
          <w:noProof/>
          <w:lang w:val="sv-SE" w:eastAsia="sv-SE"/>
        </w:rPr>
        <w:drawing>
          <wp:inline distT="0" distB="0" distL="0" distR="0" wp14:anchorId="5C37A0F9" wp14:editId="650BDD75">
            <wp:extent cx="6480810" cy="1085488"/>
            <wp:effectExtent l="0" t="0" r="0" b="635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85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BAE58" w14:textId="2BA3A608" w:rsidR="00E17C74" w:rsidRDefault="00E17C7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C556953" w14:textId="2DCC0AAE" w:rsidR="00E17C74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793352">
        <w:rPr>
          <w:noProof/>
        </w:rPr>
        <w:drawing>
          <wp:inline distT="0" distB="0" distL="0" distR="0" wp14:anchorId="76D463C9" wp14:editId="0956E92C">
            <wp:extent cx="6480810" cy="1070610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7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09496" w14:textId="4025392D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13147F" w14:textId="6BFCD556" w:rsidR="00F66489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793352">
        <w:rPr>
          <w:noProof/>
        </w:rPr>
        <w:drawing>
          <wp:anchor distT="0" distB="0" distL="114300" distR="114300" simplePos="0" relativeHeight="251658240" behindDoc="0" locked="0" layoutInCell="1" allowOverlap="1" wp14:anchorId="55120C09" wp14:editId="7353F036">
            <wp:simplePos x="0" y="0"/>
            <wp:positionH relativeFrom="column">
              <wp:posOffset>3241</wp:posOffset>
            </wp:positionH>
            <wp:positionV relativeFrom="paragraph">
              <wp:posOffset>1289</wp:posOffset>
            </wp:positionV>
            <wp:extent cx="4510800" cy="1087200"/>
            <wp:effectExtent l="0" t="0" r="4445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8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EF62C7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16EF151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D516071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9488A2D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2B34D7F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1CAC621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EEEA03C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4DEC0DF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E827ED6" w14:textId="77777777" w:rsidR="00793352" w:rsidRDefault="0079335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898B381" w14:textId="6099FCC2" w:rsidR="00E82CF3" w:rsidRDefault="00E82C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82CF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6F56D2F" w14:textId="052B2838" w:rsidR="003C60D3" w:rsidRPr="00994CC4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06A680A" w14:textId="5967FD2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1272116" w14:textId="77777777" w:rsidR="00D44F5C" w:rsidRDefault="00D44F5C" w:rsidP="00D44F5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F4B38E6" w14:textId="4501625B" w:rsidR="00D44F5C" w:rsidRDefault="00D44F5C" w:rsidP="00D44F5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03D2D502" w14:textId="77777777" w:rsidR="00D44F5C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4A424E2C" w14:textId="77777777" w:rsidR="00D44F5C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CBDBA69" w14:textId="77777777" w:rsidR="00D44F5C" w:rsidRPr="00990FA4" w:rsidRDefault="00D44F5C" w:rsidP="00D44F5C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45A53279" w14:textId="352D35A4" w:rsidR="00D44F5C" w:rsidRPr="00D44F5C" w:rsidRDefault="00D44F5C" w:rsidP="00D44F5C">
      <w:pPr>
        <w:suppressAutoHyphens/>
        <w:jc w:val="both"/>
        <w:rPr>
          <w:rFonts w:ascii="Arial" w:hAnsi="Arial" w:cs="Arial"/>
          <w:b/>
          <w:spacing w:val="-2"/>
          <w:sz w:val="18"/>
          <w:szCs w:val="18"/>
          <w:vertAlign w:val="superscript"/>
        </w:rPr>
      </w:pPr>
      <w:r w:rsidRPr="00D44F5C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0BF247CB" w14:textId="77777777" w:rsidR="00DE53A6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D44F5C">
        <w:rPr>
          <w:rFonts w:ascii="Arial" w:hAnsi="Arial" w:cs="Arial"/>
          <w:spacing w:val="-2"/>
          <w:sz w:val="18"/>
          <w:szCs w:val="18"/>
          <w:lang w:val="en-GB"/>
        </w:rPr>
        <w:t>Primer mixes 17, 31 and 40 have tendencies to give rise to primer oligomer formation.</w:t>
      </w:r>
    </w:p>
    <w:p w14:paraId="028EC64D" w14:textId="63EBE3AA" w:rsidR="00D44F5C" w:rsidRPr="00D44F5C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D44F5C">
        <w:rPr>
          <w:rFonts w:ascii="Arial" w:hAnsi="Arial" w:cs="Arial"/>
          <w:spacing w:val="-2"/>
          <w:sz w:val="18"/>
          <w:szCs w:val="18"/>
          <w:lang w:val="en-GB"/>
        </w:rPr>
        <w:t xml:space="preserve">Primer mixes </w:t>
      </w:r>
      <w:r w:rsidR="00DE53A6">
        <w:rPr>
          <w:rFonts w:ascii="Arial" w:hAnsi="Arial" w:cs="Arial"/>
          <w:spacing w:val="-2"/>
          <w:sz w:val="18"/>
          <w:szCs w:val="18"/>
          <w:lang w:val="en-GB"/>
        </w:rPr>
        <w:t xml:space="preserve">16, </w:t>
      </w:r>
      <w:r w:rsidRPr="00D44F5C">
        <w:rPr>
          <w:rFonts w:ascii="Arial" w:hAnsi="Arial" w:cs="Arial"/>
          <w:spacing w:val="-2"/>
          <w:sz w:val="18"/>
          <w:szCs w:val="18"/>
          <w:lang w:val="en-GB"/>
        </w:rPr>
        <w:t>19, 20, 21, 22, 39, 42, 47, 48 and 56 may have tendencies of unspecific amplification.</w:t>
      </w:r>
    </w:p>
    <w:p w14:paraId="3A5A29F3" w14:textId="10A6F4A8" w:rsidR="00D44F5C" w:rsidRPr="00D44F5C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D44F5C">
        <w:rPr>
          <w:rFonts w:ascii="Arial" w:hAnsi="Arial" w:cs="Arial"/>
          <w:spacing w:val="-2"/>
          <w:sz w:val="18"/>
          <w:szCs w:val="18"/>
          <w:lang w:val="en-GB"/>
        </w:rPr>
        <w:t xml:space="preserve">Primer </w:t>
      </w:r>
      <w:proofErr w:type="gramStart"/>
      <w:r w:rsidRPr="00D44F5C">
        <w:rPr>
          <w:rFonts w:ascii="Arial" w:hAnsi="Arial" w:cs="Arial"/>
          <w:spacing w:val="-2"/>
          <w:sz w:val="18"/>
          <w:szCs w:val="18"/>
          <w:lang w:val="en-GB"/>
        </w:rPr>
        <w:t>mix</w:t>
      </w:r>
      <w:proofErr w:type="gramEnd"/>
      <w:r w:rsidRPr="00D44F5C">
        <w:rPr>
          <w:rFonts w:ascii="Arial" w:hAnsi="Arial" w:cs="Arial"/>
          <w:spacing w:val="-2"/>
          <w:sz w:val="18"/>
          <w:szCs w:val="18"/>
          <w:lang w:val="en-GB"/>
        </w:rPr>
        <w:t xml:space="preserve"> 14 may give rise to a lower yield of HLA-specific PCR product than the other HLA-C*06 resolution primer mixes in the C*03 alleles.</w:t>
      </w:r>
    </w:p>
    <w:p w14:paraId="30082F0A" w14:textId="70049B35" w:rsidR="00D44F5C" w:rsidRPr="00D44F5C" w:rsidRDefault="00D44F5C" w:rsidP="00D44F5C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bookmarkStart w:id="0" w:name="_Hlk12871064"/>
      <w:r w:rsidRPr="00D44F5C">
        <w:rPr>
          <w:rFonts w:ascii="Arial" w:hAnsi="Arial" w:cs="Arial"/>
          <w:spacing w:val="-2"/>
          <w:sz w:val="18"/>
          <w:szCs w:val="18"/>
          <w:lang w:val="en-GB"/>
        </w:rPr>
        <w:t xml:space="preserve">Primer </w:t>
      </w:r>
      <w:proofErr w:type="gramStart"/>
      <w:r w:rsidRPr="00D44F5C">
        <w:rPr>
          <w:rFonts w:ascii="Arial" w:hAnsi="Arial" w:cs="Arial"/>
          <w:spacing w:val="-2"/>
          <w:sz w:val="18"/>
          <w:szCs w:val="18"/>
          <w:lang w:val="en-GB"/>
        </w:rPr>
        <w:t>mix</w:t>
      </w:r>
      <w:proofErr w:type="gramEnd"/>
      <w:r w:rsidRPr="00D44F5C">
        <w:rPr>
          <w:rFonts w:ascii="Arial" w:hAnsi="Arial" w:cs="Arial"/>
          <w:spacing w:val="-2"/>
          <w:sz w:val="18"/>
          <w:szCs w:val="18"/>
          <w:lang w:val="en-GB"/>
        </w:rPr>
        <w:t xml:space="preserve"> 64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5D25F171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76D7FCC8" w14:textId="4BD89980" w:rsidR="00F07E1D" w:rsidRDefault="00FE5736" w:rsidP="00F07E1D">
      <w:pPr>
        <w:tabs>
          <w:tab w:val="left" w:pos="1290"/>
        </w:tabs>
      </w:pPr>
      <w:r w:rsidRPr="00FE5736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5DD9B76" wp14:editId="48F334B3">
            <wp:simplePos x="0" y="0"/>
            <wp:positionH relativeFrom="page">
              <wp:posOffset>660400</wp:posOffset>
            </wp:positionH>
            <wp:positionV relativeFrom="paragraph">
              <wp:posOffset>28946</wp:posOffset>
            </wp:positionV>
            <wp:extent cx="9367200" cy="5191200"/>
            <wp:effectExtent l="0" t="0" r="5715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72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0974BF" w14:textId="265BE925" w:rsidR="00233C9A" w:rsidRPr="00F07E1D" w:rsidRDefault="005D4D5B" w:rsidP="00F07E1D">
      <w:pPr>
        <w:tabs>
          <w:tab w:val="center" w:pos="6719"/>
        </w:tabs>
        <w:sectPr w:rsidR="00233C9A" w:rsidRPr="00F07E1D" w:rsidSect="006F71C2">
          <w:type w:val="continuous"/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 w:rsidRPr="005D4D5B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8EBD7D6" wp14:editId="268DAB51">
            <wp:simplePos x="0" y="0"/>
            <wp:positionH relativeFrom="page">
              <wp:posOffset>660400</wp:posOffset>
            </wp:positionH>
            <wp:positionV relativeFrom="paragraph">
              <wp:posOffset>87894</wp:posOffset>
            </wp:positionV>
            <wp:extent cx="9366885" cy="5234305"/>
            <wp:effectExtent l="0" t="0" r="5715" b="4445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6885" cy="523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7E1D">
        <w:tab/>
      </w:r>
    </w:p>
    <w:p w14:paraId="02655B1F" w14:textId="63B8F453" w:rsidR="000B3473" w:rsidRDefault="002B4062" w:rsidP="00076738">
      <w:pPr>
        <w:tabs>
          <w:tab w:val="left" w:pos="1290"/>
          <w:tab w:val="left" w:pos="9072"/>
        </w:tabs>
        <w:ind w:right="113"/>
      </w:pPr>
      <w:r w:rsidRPr="002B4062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3408184" wp14:editId="1A1A01B9">
            <wp:simplePos x="0" y="0"/>
            <wp:positionH relativeFrom="page">
              <wp:posOffset>659765</wp:posOffset>
            </wp:positionH>
            <wp:positionV relativeFrom="paragraph">
              <wp:posOffset>45456</wp:posOffset>
            </wp:positionV>
            <wp:extent cx="9374400" cy="4683600"/>
            <wp:effectExtent l="0" t="0" r="0" b="317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4400" cy="46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3301CF" w14:textId="46172404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00CD8EA4" w14:textId="68E5CD3E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52FFAF0C" w14:textId="35EB3767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1BB92E4E" w14:textId="2A322F8B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6256ACBA" w14:textId="4D0DD0F4" w:rsidR="009450FC" w:rsidRDefault="00611ABE" w:rsidP="00076738">
      <w:pPr>
        <w:tabs>
          <w:tab w:val="left" w:pos="1290"/>
          <w:tab w:val="left" w:pos="9072"/>
        </w:tabs>
        <w:ind w:right="113"/>
      </w:pPr>
      <w:r w:rsidRPr="00611ABE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266A2549" wp14:editId="0AF1A9F0">
            <wp:simplePos x="0" y="0"/>
            <wp:positionH relativeFrom="page">
              <wp:posOffset>660400</wp:posOffset>
            </wp:positionH>
            <wp:positionV relativeFrom="paragraph">
              <wp:posOffset>53711</wp:posOffset>
            </wp:positionV>
            <wp:extent cx="9370800" cy="4586400"/>
            <wp:effectExtent l="0" t="0" r="1905" b="508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0800" cy="45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51778" w14:textId="5FD20A84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17EA6570" w14:textId="16423A5A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05C55F2C" w14:textId="38BD90A4" w:rsidR="009450FC" w:rsidRDefault="009450FC" w:rsidP="00076738">
      <w:pPr>
        <w:tabs>
          <w:tab w:val="left" w:pos="1290"/>
          <w:tab w:val="left" w:pos="9072"/>
        </w:tabs>
        <w:ind w:right="113"/>
      </w:pPr>
    </w:p>
    <w:p w14:paraId="2D9B53A6" w14:textId="5B62A31E" w:rsidR="00CE5515" w:rsidRDefault="00CE5515" w:rsidP="003A55D8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F8AC2ED" w14:textId="5E6FE135" w:rsidR="00CE5515" w:rsidRDefault="00CE5515" w:rsidP="003A55D8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964EDF8" w14:textId="4652735B" w:rsidR="00CE5515" w:rsidRDefault="00D930E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D930E5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C651774" wp14:editId="71450161">
            <wp:simplePos x="0" y="0"/>
            <wp:positionH relativeFrom="page">
              <wp:posOffset>660400</wp:posOffset>
            </wp:positionH>
            <wp:positionV relativeFrom="paragraph">
              <wp:posOffset>45456</wp:posOffset>
            </wp:positionV>
            <wp:extent cx="9370800" cy="5263200"/>
            <wp:effectExtent l="0" t="0" r="1905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0800" cy="52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09FDD6" w14:textId="25F9CF4A" w:rsidR="00CE5515" w:rsidRDefault="00CE5515" w:rsidP="00DA37DE">
      <w:pPr>
        <w:tabs>
          <w:tab w:val="left" w:pos="1290"/>
        </w:tabs>
        <w:ind w:left="-567" w:right="-596" w:firstLine="425"/>
        <w:rPr>
          <w:rFonts w:ascii="Arial" w:hAnsi="Arial" w:cs="Arial"/>
          <w:b/>
          <w:sz w:val="18"/>
          <w:szCs w:val="18"/>
          <w:vertAlign w:val="superscript"/>
        </w:rPr>
      </w:pPr>
    </w:p>
    <w:p w14:paraId="224D0EE7" w14:textId="05903091" w:rsidR="00CE5515" w:rsidRDefault="00764597" w:rsidP="009C2EB2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  <w:r w:rsidRPr="00764597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43DBCF7A" wp14:editId="7FFE347A">
            <wp:simplePos x="0" y="0"/>
            <wp:positionH relativeFrom="page">
              <wp:posOffset>660400</wp:posOffset>
            </wp:positionH>
            <wp:positionV relativeFrom="paragraph">
              <wp:posOffset>37201</wp:posOffset>
            </wp:positionV>
            <wp:extent cx="9367200" cy="5191200"/>
            <wp:effectExtent l="0" t="0" r="5715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72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7A3B43" w14:textId="5105A6AE" w:rsidR="001D4297" w:rsidRDefault="001D4297" w:rsidP="00273E2D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FA3623C" w14:textId="0F1DDD7D" w:rsidR="005326E9" w:rsidRDefault="005326E9" w:rsidP="00DA37DE">
      <w:pPr>
        <w:tabs>
          <w:tab w:val="left" w:pos="1290"/>
        </w:tabs>
        <w:ind w:left="-567" w:right="-596" w:firstLine="567"/>
        <w:rPr>
          <w:rFonts w:ascii="Arial" w:hAnsi="Arial" w:cs="Arial"/>
          <w:b/>
          <w:sz w:val="18"/>
          <w:szCs w:val="18"/>
          <w:vertAlign w:val="superscript"/>
        </w:rPr>
      </w:pPr>
    </w:p>
    <w:p w14:paraId="69FC8F61" w14:textId="26A545DE" w:rsidR="005326E9" w:rsidRDefault="00292C41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292C41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ECC021D" wp14:editId="6C45197A">
            <wp:simplePos x="0" y="0"/>
            <wp:positionH relativeFrom="page">
              <wp:posOffset>660400</wp:posOffset>
            </wp:positionH>
            <wp:positionV relativeFrom="paragraph">
              <wp:posOffset>37201</wp:posOffset>
            </wp:positionV>
            <wp:extent cx="9367200" cy="5180400"/>
            <wp:effectExtent l="0" t="0" r="5715" b="127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7200" cy="51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8A5EEB" w14:textId="77777777" w:rsidR="00FF7415" w:rsidRDefault="00FF74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46549E9" w14:textId="77777777" w:rsidR="00FF7415" w:rsidRDefault="00FF74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EAA6905" w14:textId="599DB8E4" w:rsidR="00FF7415" w:rsidRDefault="00A66558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A66558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1579CBA2" wp14:editId="1B3AC99D">
            <wp:simplePos x="0" y="0"/>
            <wp:positionH relativeFrom="page">
              <wp:posOffset>660400</wp:posOffset>
            </wp:positionH>
            <wp:positionV relativeFrom="paragraph">
              <wp:posOffset>53711</wp:posOffset>
            </wp:positionV>
            <wp:extent cx="9367200" cy="5180400"/>
            <wp:effectExtent l="0" t="0" r="5715" b="127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7200" cy="51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09EAE4" w14:textId="337D1544" w:rsidR="00FF7415" w:rsidRDefault="00FF7415" w:rsidP="00FF7415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7E5B36E" w14:textId="02D8D70E" w:rsidR="00FF7415" w:rsidRDefault="00FF74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7B4E5D9F" w14:textId="44C9F8FC" w:rsidR="00FF7415" w:rsidRDefault="00F63261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F63261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78393FD7" wp14:editId="683D64BD">
            <wp:simplePos x="0" y="0"/>
            <wp:positionH relativeFrom="page">
              <wp:posOffset>660400</wp:posOffset>
            </wp:positionH>
            <wp:positionV relativeFrom="paragraph">
              <wp:posOffset>45456</wp:posOffset>
            </wp:positionV>
            <wp:extent cx="9366885" cy="5180330"/>
            <wp:effectExtent l="0" t="0" r="5715" b="127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6885" cy="518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7415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B674C41" w14:textId="77777777" w:rsidR="00EA711B" w:rsidRDefault="007C2C7F" w:rsidP="00EA711B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  <w:r w:rsidRPr="007C2C7F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6414D69" wp14:editId="05E4CA2D">
            <wp:simplePos x="0" y="0"/>
            <wp:positionH relativeFrom="page">
              <wp:posOffset>659765</wp:posOffset>
            </wp:positionH>
            <wp:positionV relativeFrom="paragraph">
              <wp:posOffset>78476</wp:posOffset>
            </wp:positionV>
            <wp:extent cx="9373870" cy="1363980"/>
            <wp:effectExtent l="0" t="0" r="0" b="762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387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061CB" w14:textId="402DE2EC" w:rsidR="003841CC" w:rsidRPr="00EA711B" w:rsidRDefault="003841CC" w:rsidP="00EA711B">
      <w:pPr>
        <w:tabs>
          <w:tab w:val="left" w:pos="1290"/>
        </w:tabs>
        <w:ind w:left="-709" w:right="-595"/>
        <w:rPr>
          <w:rFonts w:ascii="Arial" w:hAnsi="Arial" w:cs="Arial"/>
          <w:b/>
          <w:sz w:val="18"/>
          <w:szCs w:val="18"/>
          <w:vertAlign w:val="superscript"/>
        </w:rPr>
      </w:pPr>
      <w:r w:rsidRPr="003841CC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3841CC">
        <w:rPr>
          <w:rFonts w:ascii="Arial" w:hAnsi="Arial" w:cs="Arial"/>
          <w:sz w:val="18"/>
          <w:szCs w:val="18"/>
        </w:rPr>
        <w:t xml:space="preserve">HLA-C*06 alleles in bold lettering are listed as confirmed alleles on the 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8" w:history="1">
        <w:r w:rsidRPr="003841CC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2D2211">
        <w:rPr>
          <w:rFonts w:ascii="Arial" w:hAnsi="Arial" w:cs="Arial"/>
          <w:sz w:val="18"/>
          <w:szCs w:val="18"/>
        </w:rPr>
        <w:t>, release 3.24</w:t>
      </w:r>
      <w:r w:rsidRPr="003841CC">
        <w:rPr>
          <w:rFonts w:ascii="Arial" w:hAnsi="Arial" w:cs="Arial"/>
          <w:sz w:val="18"/>
          <w:szCs w:val="18"/>
        </w:rPr>
        <w:t xml:space="preserve">.0, </w:t>
      </w:r>
      <w:r w:rsidR="008C046D">
        <w:rPr>
          <w:rFonts w:ascii="Arial" w:hAnsi="Arial" w:cs="Arial"/>
          <w:sz w:val="18"/>
          <w:szCs w:val="18"/>
        </w:rPr>
        <w:t>April</w:t>
      </w:r>
      <w:r w:rsidR="002D2211">
        <w:rPr>
          <w:rFonts w:ascii="Arial" w:hAnsi="Arial" w:cs="Arial"/>
          <w:sz w:val="18"/>
          <w:szCs w:val="18"/>
        </w:rPr>
        <w:t xml:space="preserve"> 2016</w:t>
      </w:r>
      <w:r w:rsidRPr="003841CC">
        <w:rPr>
          <w:rFonts w:ascii="Arial" w:hAnsi="Arial" w:cs="Arial"/>
          <w:sz w:val="18"/>
          <w:szCs w:val="18"/>
        </w:rPr>
        <w:t>.</w:t>
      </w:r>
    </w:p>
    <w:p w14:paraId="6CF48354" w14:textId="5C11BC5E" w:rsidR="00BE70E3" w:rsidRDefault="003841CC" w:rsidP="00EA71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709" w:right="-595"/>
        <w:rPr>
          <w:rFonts w:cs="Arial"/>
          <w:spacing w:val="-3"/>
          <w:sz w:val="18"/>
          <w:szCs w:val="18"/>
        </w:rPr>
      </w:pPr>
      <w:r w:rsidRPr="003841C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841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841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9" w:history="1">
        <w:r w:rsidRPr="003841C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841CC">
        <w:rPr>
          <w:rFonts w:cs="Arial"/>
          <w:spacing w:val="-3"/>
          <w:sz w:val="18"/>
          <w:szCs w:val="18"/>
        </w:rPr>
        <w:t>.</w:t>
      </w:r>
    </w:p>
    <w:p w14:paraId="2BB37AAC" w14:textId="6AA0F689" w:rsidR="005F4F76" w:rsidRPr="00AB6088" w:rsidRDefault="003841CC" w:rsidP="00EA71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709" w:right="-595"/>
        <w:rPr>
          <w:rFonts w:cs="Arial"/>
          <w:sz w:val="18"/>
          <w:szCs w:val="18"/>
        </w:rPr>
      </w:pPr>
      <w:r w:rsidRPr="00AB6088">
        <w:rPr>
          <w:rFonts w:cs="Arial"/>
          <w:b/>
          <w:sz w:val="18"/>
          <w:szCs w:val="18"/>
          <w:vertAlign w:val="superscript"/>
        </w:rPr>
        <w:t>3</w:t>
      </w:r>
      <w:r w:rsidR="00CB6173" w:rsidRPr="00AB6088">
        <w:rPr>
          <w:sz w:val="18"/>
          <w:szCs w:val="18"/>
        </w:rPr>
        <w:t xml:space="preserve">The following HLA-C*06 primer mixes have two </w:t>
      </w:r>
      <w:r w:rsidR="00CB6173" w:rsidRPr="00AB6088">
        <w:rPr>
          <w:rFonts w:cs="Arial"/>
          <w:sz w:val="18"/>
          <w:szCs w:val="18"/>
        </w:rPr>
        <w:t>or more product sizes:</w:t>
      </w:r>
    </w:p>
    <w:p w14:paraId="4EFB25AA" w14:textId="77777777" w:rsidR="00EA711B" w:rsidRDefault="00EA711B" w:rsidP="00EA71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tbl>
      <w:tblPr>
        <w:tblStyle w:val="A-SSP"/>
        <w:tblW w:w="14742" w:type="dxa"/>
        <w:jc w:val="center"/>
        <w:tblLayout w:type="fixed"/>
        <w:tblLook w:val="0020" w:firstRow="1" w:lastRow="0" w:firstColumn="0" w:lastColumn="0" w:noHBand="0" w:noVBand="0"/>
      </w:tblPr>
      <w:tblGrid>
        <w:gridCol w:w="1484"/>
        <w:gridCol w:w="2552"/>
        <w:gridCol w:w="3290"/>
        <w:gridCol w:w="7416"/>
      </w:tblGrid>
      <w:tr w:rsidR="00EA711B" w:rsidRPr="00EA711B" w14:paraId="25518B6A" w14:textId="77777777" w:rsidTr="00EA7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52BE029E" w14:textId="77777777" w:rsidR="00EA711B" w:rsidRPr="00EA711B" w:rsidRDefault="00EA711B" w:rsidP="00CF167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2552" w:type="dxa"/>
          </w:tcPr>
          <w:p w14:paraId="5E77582A" w14:textId="20AC7479" w:rsidR="00EA711B" w:rsidRPr="00EA711B" w:rsidRDefault="00EA711B" w:rsidP="00CF167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290" w:type="dxa"/>
          </w:tcPr>
          <w:p w14:paraId="3A4E6150" w14:textId="12FD13F6" w:rsidR="00EA711B" w:rsidRPr="00EA711B" w:rsidRDefault="00EA711B" w:rsidP="00CF167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C*06 alleles</w:t>
            </w:r>
          </w:p>
        </w:tc>
        <w:tc>
          <w:tcPr>
            <w:tcW w:w="7416" w:type="dxa"/>
          </w:tcPr>
          <w:p w14:paraId="6BF807D6" w14:textId="77777777" w:rsidR="00EA711B" w:rsidRPr="00EA711B" w:rsidRDefault="00EA711B" w:rsidP="00CF167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EA711B" w:rsidRPr="00EA711B" w14:paraId="0EB78A97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525D5BE7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2552" w:type="dxa"/>
          </w:tcPr>
          <w:p w14:paraId="629B9BE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160 bp </w:t>
            </w:r>
          </w:p>
          <w:p w14:paraId="6AF29F2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8CFE23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5A267CB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3290" w:type="dxa"/>
          </w:tcPr>
          <w:p w14:paraId="5958374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05, 06:67, 06:103</w:t>
            </w:r>
          </w:p>
          <w:p w14:paraId="284DF95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4D97631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43C24CE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8, 06:23, 06:179</w:t>
            </w:r>
          </w:p>
        </w:tc>
        <w:tc>
          <w:tcPr>
            <w:tcW w:w="7416" w:type="dxa"/>
          </w:tcPr>
          <w:p w14:paraId="100C9C40" w14:textId="29769A0C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</w:t>
            </w:r>
            <w:r w:rsidR="00503EAD">
              <w:rPr>
                <w:rFonts w:cs="Arial"/>
                <w:sz w:val="18"/>
                <w:szCs w:val="18"/>
              </w:rPr>
              <w:t xml:space="preserve">02:94, </w:t>
            </w:r>
            <w:r w:rsidRPr="00EA711B">
              <w:rPr>
                <w:rFonts w:cs="Arial"/>
                <w:sz w:val="18"/>
                <w:szCs w:val="18"/>
              </w:rPr>
              <w:t>04:129, 05:01:01:01-05:01:27, 05:01:28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5:01:29-05:01:72, 05:03-05:28, 05:30-05:47, 05:49-05:91N, 05:93-05:128N, 05:130-05:154N, 05:156-05:189, 05:191-05:194, 05:196, 05:198-05:244N, 05:246-05:277, 08:10, 12:21, 12:33, 15:107, 15:178, 17:05</w:t>
            </w:r>
          </w:p>
          <w:p w14:paraId="4ED2F96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EA711B">
              <w:rPr>
                <w:rFonts w:cs="Arial"/>
                <w:sz w:val="18"/>
                <w:szCs w:val="18"/>
              </w:rPr>
              <w:t xml:space="preserve">01:04, 01:09:01-01:09:02, 01:244, 02:21, 12:178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46:84</w:t>
            </w:r>
          </w:p>
        </w:tc>
      </w:tr>
      <w:tr w:rsidR="00EA711B" w:rsidRPr="00EA711B" w14:paraId="427E95F9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13"/>
          <w:jc w:val="center"/>
        </w:trPr>
        <w:tc>
          <w:tcPr>
            <w:tcW w:w="1484" w:type="dxa"/>
          </w:tcPr>
          <w:p w14:paraId="324C7AFA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2552" w:type="dxa"/>
          </w:tcPr>
          <w:p w14:paraId="3B16A48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50 bp</w:t>
            </w:r>
          </w:p>
          <w:p w14:paraId="6EB2DBD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5EA85FD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C71461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209BE1A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72C040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0EA45EC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52D411D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2CBE3FE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9A5402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399FDF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5B0CD9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ACCD4A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F06012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467E94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016CF8A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4C8CBAF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4DECB54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93B82C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2B14AEF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90 bp</w:t>
            </w:r>
          </w:p>
        </w:tc>
        <w:tc>
          <w:tcPr>
            <w:tcW w:w="3290" w:type="dxa"/>
          </w:tcPr>
          <w:p w14:paraId="6A11E80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05-06:06:01:02, 06:204, 06:271</w:t>
            </w:r>
          </w:p>
          <w:p w14:paraId="4BFFB50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2BD0AEE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FD19F5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27DAAFE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0B9A64D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D1C647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05476F4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2084607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1758A2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540BFB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0008DF3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F68699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3A6D40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02216E8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579B1F2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50694F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88D1C3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9E175A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96AB14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50 </w:t>
            </w:r>
          </w:p>
        </w:tc>
        <w:tc>
          <w:tcPr>
            <w:tcW w:w="7416" w:type="dxa"/>
          </w:tcPr>
          <w:p w14:paraId="0D1FBA1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1:02:01:01-01:02:77, 01:02:79-01:03:03, 01:05-01:07:01, 01:08, 01:10-01:20, 01:23-01:34, 01:36:01-01:130, 01:132-01:159, 01:161-01:168, 01:169:02-01:214, 01:216-01:225, 01:227-01:243, 01:245-01:247, 03:607, 04:110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EA711B">
              <w:rPr>
                <w:rFonts w:cs="Arial"/>
                <w:sz w:val="18"/>
                <w:szCs w:val="18"/>
              </w:rPr>
              <w:t>, 05:01:01:01-05:01:62, 05:01:64-05:01:72, 05:03-05:07N, 05:09:01-05:10, 05:12-05:16, 05:18:01-05:26, 05:28-05:50, 05:53-05:61, 05:63-05:67, 05:69, 05:71-05:78:02, 05:80-05:88, 05:90-05:105, 05:107-05:111, 05:113N-05:114, 05:116-05:133, 05:135-05:145, 05:147-05:150, 05:152-05:162, 05:164-05:183, 05:185-05:244N, 05:246-05:277, 08:02:01:01-08:02:38, 08:05, 08:07, 08:12:01:01-08:12:01:02, 08:15:01-08:15:02, 08:17-08:19:02, 08:23, 08:25, 08:28, 08:30, 08:32-08:35, 08:37, 08:43, 08:45, 08:47-08:49, 08:51-08:53, 08:55N, 08:62:01-08:63, 08:67-08:71, 08:73-08:77, 08:90, 08:92, 08:94, 08:100, 08:103:01:01-08:103:01:02, 08:107-08:108, 08:110-08:112, 08:114-08:116, 08:118, 08:120, 08:123, 08:125-08:126, 08:132, 08:134, 08:140, 08:146, 08:149-08:152, 08:156, 08:158-08:159, 08:161N, 08:166-08:167, 08:169-08:172, 08:179-08:181N, 08:183-08:185, 08:191, 08:195, 08:198, 08:200-08:202, 08:206-08:207, 08:211, 08:214N-08:216, 08:218, 08:222-08:227, 08:229-08:231, 08:233, 08:237-08:240, 08:242, 08:245, 08:247-08:248, 08:256-08:258, 12:09, 12:24, 12:85:01-12:85:02, 12:233, 12:371, 14:02:01:01-14:02:31, 14:02:33-14:05, 14:07N-14:14, 14:17-14:52, 14:54-14:62, 14:64-14:76, 14:78-14:86, 14:88-14:89, 14:91-14:104, 14:106-14:150, 15:08:01-15:08:02, 15:102, 15:143, 15:148, 16:53, 16:68, 16:88, 17:17, 17:65, 18:01:01:01-18:02:05, 18:04-18:18</w:t>
            </w:r>
          </w:p>
          <w:p w14:paraId="1532374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8:237, 12:53</w:t>
            </w:r>
          </w:p>
        </w:tc>
      </w:tr>
      <w:tr w:rsidR="00EA711B" w:rsidRPr="00EA711B" w14:paraId="618286F1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0D4C57BD" w14:textId="76CD7F55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  7</w:t>
            </w:r>
          </w:p>
        </w:tc>
        <w:tc>
          <w:tcPr>
            <w:tcW w:w="2552" w:type="dxa"/>
          </w:tcPr>
          <w:p w14:paraId="44CE9ED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110 bp </w:t>
            </w:r>
          </w:p>
          <w:p w14:paraId="45AF716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185 bp </w:t>
            </w:r>
          </w:p>
          <w:p w14:paraId="769E15B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3290" w:type="dxa"/>
          </w:tcPr>
          <w:p w14:paraId="2040DCE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07</w:t>
            </w:r>
          </w:p>
          <w:p w14:paraId="73679C2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9</w:t>
            </w:r>
          </w:p>
          <w:p w14:paraId="68DF59C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33, 06:104</w:t>
            </w:r>
          </w:p>
        </w:tc>
        <w:tc>
          <w:tcPr>
            <w:tcW w:w="7416" w:type="dxa"/>
          </w:tcPr>
          <w:p w14:paraId="5B8391F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4:353</w:t>
            </w:r>
          </w:p>
        </w:tc>
      </w:tr>
      <w:tr w:rsidR="00EA711B" w:rsidRPr="00EA711B" w14:paraId="3C331D1F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3645D669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2552" w:type="dxa"/>
          </w:tcPr>
          <w:p w14:paraId="303F39F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165 bp </w:t>
            </w:r>
          </w:p>
          <w:p w14:paraId="142101A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514A092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85514C3" w14:textId="3A16C858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210 bp </w:t>
            </w:r>
          </w:p>
          <w:p w14:paraId="730A864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435 bp </w:t>
            </w:r>
          </w:p>
        </w:tc>
        <w:tc>
          <w:tcPr>
            <w:tcW w:w="3290" w:type="dxa"/>
          </w:tcPr>
          <w:p w14:paraId="657179E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09:01-06:09:02, 06:144</w:t>
            </w:r>
          </w:p>
          <w:p w14:paraId="4D5D817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73D363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5DB2EB3" w14:textId="642D54B0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23, 06:179</w:t>
            </w:r>
          </w:p>
          <w:p w14:paraId="249B847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7</w:t>
            </w:r>
          </w:p>
        </w:tc>
        <w:tc>
          <w:tcPr>
            <w:tcW w:w="7416" w:type="dxa"/>
          </w:tcPr>
          <w:p w14:paraId="7D34766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2:22, 02:118, 04:94:01-04:94:02, 05:08, 05:52, 05:89, 05:106:01-05:106:02, 08:27, 08:29, 08:31, 08:160, 08:246, 12:31:01-12:31:02, 12:144, 18:03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15:137, B*15:488, B*37:66, B*50:47</w:t>
            </w:r>
          </w:p>
          <w:p w14:paraId="60AE6232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1:04, 01:09:01-01:09:02, 01:244, 12:178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46:84</w:t>
            </w:r>
          </w:p>
          <w:p w14:paraId="1CF9F4D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4:397, 04:432, 04:442, 07:07, 07:09, 07:76:01-07:76:02, 07:315, 07:328, 07:406, 07:559, 07:598, 07:656, 07:914, 18:01:01:01-18:18</w:t>
            </w:r>
          </w:p>
        </w:tc>
      </w:tr>
      <w:tr w:rsidR="00EA711B" w:rsidRPr="00EA711B" w14:paraId="06E05941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6"/>
          <w:jc w:val="center"/>
        </w:trPr>
        <w:tc>
          <w:tcPr>
            <w:tcW w:w="1484" w:type="dxa"/>
          </w:tcPr>
          <w:p w14:paraId="6A8FEB5E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2552" w:type="dxa"/>
          </w:tcPr>
          <w:p w14:paraId="2E45713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130 bp </w:t>
            </w:r>
          </w:p>
          <w:p w14:paraId="3915B67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106628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CFF9B3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4F20DE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450B517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5E41558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0B7B6D0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220E62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3298CD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C0D739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3290" w:type="dxa"/>
          </w:tcPr>
          <w:p w14:paraId="43E6F6D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1, 06:122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6:124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6:147, 06:217, 06:248, 06:252</w:t>
            </w:r>
          </w:p>
          <w:p w14:paraId="0E97DB2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2BEA96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776A10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D0C48B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B4E265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2020ADB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B3AB249" w14:textId="17109ABC" w:rsid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E36EE4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5D64DD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22 </w:t>
            </w:r>
          </w:p>
        </w:tc>
        <w:tc>
          <w:tcPr>
            <w:tcW w:w="7416" w:type="dxa"/>
          </w:tcPr>
          <w:p w14:paraId="7975419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3:04:98, 07:01:13, 07:02:128, 07:04:01:01-07:04:11, 07:04:13-07:04:28, 07:11-07:12, 07:45, 07:63, 07:68, 07:101, 07:139, 07:142, 07:181, 07:199:01-07:199:02, 07:272, 07:302, 07:323-07:324, 07:329N, 07:338, 07:354-07:355, 07:358, 07:364-07:365, 07:378, 07:394-07:395, 07:420, 07:426, 07:428, 07:447, 07:459, 07:466-07:467, 07:480, 07:487, 07:501, 07:523, 07:534-07:535, 07:552, 07:562-07:563, 07:569, 07:585-07:586, 07:600:01N-07:600:02N, 07:622, 07:626, 07:651, 07:655, 07:656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 xml:space="preserve">, 07:664, 07:672N, 07:674, 07:693, 07:742, 07:751N, 07:780, 07:797N, 07:831, 07:838-07:839N, 07:852, 07:858, 07:868, 07:876, 07:881N, 07:892, 07:895-07:897, 07:901, 07:917, 07:926, 07:941, 07:948, 07:951, 07:953, 07:974Q, 07:1010, 07:1012, 07:1033, 12:02:11, 12:03:09, 16:01:16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15:434</w:t>
            </w:r>
          </w:p>
          <w:p w14:paraId="2261394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EA711B">
              <w:rPr>
                <w:rFonts w:cs="Arial"/>
                <w:sz w:val="18"/>
                <w:szCs w:val="18"/>
              </w:rPr>
              <w:t xml:space="preserve">07:107, 07:224, 12:293, 14:119, 16:31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15:193, B*35:283</w:t>
            </w:r>
          </w:p>
        </w:tc>
      </w:tr>
      <w:tr w:rsidR="00EA711B" w:rsidRPr="00EA711B" w14:paraId="2BBACB34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72A35056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2552" w:type="dxa"/>
          </w:tcPr>
          <w:p w14:paraId="7E4DD95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155 bp </w:t>
            </w:r>
          </w:p>
          <w:p w14:paraId="0B98DB2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290" w:type="dxa"/>
          </w:tcPr>
          <w:p w14:paraId="2566500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3</w:t>
            </w:r>
          </w:p>
          <w:p w14:paraId="6118E27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59</w:t>
            </w:r>
          </w:p>
        </w:tc>
        <w:tc>
          <w:tcPr>
            <w:tcW w:w="7416" w:type="dxa"/>
          </w:tcPr>
          <w:p w14:paraId="12B458A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</w:tc>
      </w:tr>
      <w:tr w:rsidR="00EA711B" w:rsidRPr="00EA711B" w14:paraId="36C4A436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38124203" w14:textId="449ADE0F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2552" w:type="dxa"/>
          </w:tcPr>
          <w:p w14:paraId="2F7B48C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225 bp </w:t>
            </w:r>
          </w:p>
          <w:p w14:paraId="27A4C6E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305 bp</w:t>
            </w:r>
          </w:p>
        </w:tc>
        <w:tc>
          <w:tcPr>
            <w:tcW w:w="3290" w:type="dxa"/>
          </w:tcPr>
          <w:p w14:paraId="039D635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55</w:t>
            </w:r>
          </w:p>
          <w:p w14:paraId="47F8014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4, 06:143</w:t>
            </w:r>
          </w:p>
        </w:tc>
        <w:tc>
          <w:tcPr>
            <w:tcW w:w="7416" w:type="dxa"/>
          </w:tcPr>
          <w:p w14:paraId="1056CFE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D71833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3:32:01:01-03:32:01:02, 03:45, 03:136, 03:297, 04:80, 04:100, 04:110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4:178, 04:370, 04:422, 07:10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 xml:space="preserve">, 07:43:01, 07:196, 07:568, 15:25, 15:62, 15:169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15:357, B*35:178, B*35:282, B*35:316, B*35:570, B*44:505</w:t>
            </w:r>
          </w:p>
        </w:tc>
      </w:tr>
      <w:tr w:rsidR="00EA711B" w:rsidRPr="00EA711B" w14:paraId="6B9805C7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30DC7892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2552" w:type="dxa"/>
          </w:tcPr>
          <w:p w14:paraId="150A416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35 bp</w:t>
            </w:r>
          </w:p>
          <w:p w14:paraId="457C918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360 bp</w:t>
            </w:r>
          </w:p>
        </w:tc>
        <w:tc>
          <w:tcPr>
            <w:tcW w:w="3290" w:type="dxa"/>
          </w:tcPr>
          <w:p w14:paraId="2B1EA2C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16N</w:t>
            </w:r>
          </w:p>
          <w:p w14:paraId="51567A6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15 </w:t>
            </w:r>
          </w:p>
        </w:tc>
        <w:tc>
          <w:tcPr>
            <w:tcW w:w="7416" w:type="dxa"/>
          </w:tcPr>
          <w:p w14:paraId="7DA3061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22E0C3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3:428, 05:233, 07:709, 16:175</w:t>
            </w:r>
          </w:p>
        </w:tc>
      </w:tr>
      <w:tr w:rsidR="00EA711B" w:rsidRPr="00EA711B" w14:paraId="7D511308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4222951C" w14:textId="0445D1E0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2552" w:type="dxa"/>
          </w:tcPr>
          <w:p w14:paraId="43BF29B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235 bp </w:t>
            </w:r>
          </w:p>
          <w:p w14:paraId="17B0237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340 bp</w:t>
            </w:r>
          </w:p>
        </w:tc>
        <w:tc>
          <w:tcPr>
            <w:tcW w:w="3290" w:type="dxa"/>
          </w:tcPr>
          <w:p w14:paraId="306EABB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6N</w:t>
            </w:r>
          </w:p>
          <w:p w14:paraId="20BF3EE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21 </w:t>
            </w:r>
          </w:p>
        </w:tc>
        <w:tc>
          <w:tcPr>
            <w:tcW w:w="7416" w:type="dxa"/>
          </w:tcPr>
          <w:p w14:paraId="63DD54E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D0ED6B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2:125, 07:1024, 15:91</w:t>
            </w:r>
          </w:p>
        </w:tc>
      </w:tr>
      <w:tr w:rsidR="00EA711B" w:rsidRPr="00EA711B" w14:paraId="2D260444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77DA6769" w14:textId="3CE77A55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2552" w:type="dxa"/>
          </w:tcPr>
          <w:p w14:paraId="10BE300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85 bp </w:t>
            </w:r>
          </w:p>
          <w:p w14:paraId="6B45C41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E8001F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2E468F0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3EAF8E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60 bp</w:t>
            </w:r>
          </w:p>
          <w:p w14:paraId="485AC60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290" w:type="dxa"/>
          </w:tcPr>
          <w:p w14:paraId="2E27248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28, 06:305</w:t>
            </w:r>
          </w:p>
          <w:p w14:paraId="2EB1388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5FD2FCB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87D65A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DB2869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32</w:t>
            </w:r>
          </w:p>
          <w:p w14:paraId="44E2730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122, 06:124 </w:t>
            </w:r>
          </w:p>
        </w:tc>
        <w:tc>
          <w:tcPr>
            <w:tcW w:w="7416" w:type="dxa"/>
          </w:tcPr>
          <w:p w14:paraId="3E63861F" w14:textId="6D681A59" w:rsidR="00EA711B" w:rsidRPr="00503EAD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2:14:01-02:14:02, 02:164, 03:67, 04:42:01-04:42:02, 05:43, 07:20:01-07:20:02, 07:73:01-07:73:02, 07:172:01-07:172:02, 07:390, 08:37, 12:195:01-12:195:03, 12:217, 14:147, 15:23:01-15:23:02, 15:138, 15:158, 16:21, 17:20, 18:04, </w:t>
            </w:r>
            <w:r w:rsidRPr="00503EAD">
              <w:rPr>
                <w:rFonts w:cs="Arial"/>
                <w:b/>
                <w:bCs/>
                <w:sz w:val="18"/>
                <w:szCs w:val="18"/>
              </w:rPr>
              <w:t xml:space="preserve">B*08:56:01-08:56:03, </w:t>
            </w:r>
            <w:r w:rsidR="00503EAD" w:rsidRPr="00503EAD">
              <w:rPr>
                <w:rFonts w:cs="Arial"/>
                <w:b/>
                <w:bCs/>
                <w:sz w:val="18"/>
                <w:szCs w:val="18"/>
              </w:rPr>
              <w:t>B*</w:t>
            </w:r>
            <w:r w:rsidRPr="00503EAD">
              <w:rPr>
                <w:rFonts w:cs="Arial"/>
                <w:b/>
                <w:bCs/>
                <w:sz w:val="18"/>
                <w:szCs w:val="18"/>
              </w:rPr>
              <w:t>08:180, B*15:142, B*35:218, B*35:256, B*51:68, B*57:49</w:t>
            </w:r>
          </w:p>
          <w:p w14:paraId="0B1D1E0B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77164A1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7:559, 07:656, 07:914</w:t>
            </w:r>
          </w:p>
        </w:tc>
      </w:tr>
      <w:tr w:rsidR="00EA711B" w:rsidRPr="00EA711B" w14:paraId="200F343A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267E745B" w14:textId="579AFCC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2552" w:type="dxa"/>
          </w:tcPr>
          <w:p w14:paraId="5C427DC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15 bp</w:t>
            </w:r>
          </w:p>
          <w:p w14:paraId="7DDF45E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235 bp </w:t>
            </w:r>
          </w:p>
          <w:p w14:paraId="7988B0B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0BF1210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21D0002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43A2DD8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75 bp</w:t>
            </w:r>
          </w:p>
        </w:tc>
        <w:tc>
          <w:tcPr>
            <w:tcW w:w="3290" w:type="dxa"/>
          </w:tcPr>
          <w:p w14:paraId="2D4A1CE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29 </w:t>
            </w:r>
          </w:p>
          <w:p w14:paraId="0F444B7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05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6:44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6:124, 06:138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6:198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6:217, 06:248</w:t>
            </w:r>
          </w:p>
          <w:p w14:paraId="4A0F39B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4526118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07A242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27</w:t>
            </w:r>
          </w:p>
        </w:tc>
        <w:tc>
          <w:tcPr>
            <w:tcW w:w="7416" w:type="dxa"/>
          </w:tcPr>
          <w:p w14:paraId="48CAD9E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7:134</w:t>
            </w:r>
          </w:p>
          <w:p w14:paraId="2915F03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2:14:01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-02:14:02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2:107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2:164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3:39, 03:67, 03:344:01:01-03:344:01:02, 05:43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7:39-07:40, 07:177, 07:210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7:238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7:328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07:335, 07:563, 07:975, 07:993:01-07:993:02, 08:37, 14:147, 15:23:01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-15:23:02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15:63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15:138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15:158</w:t>
            </w:r>
            <w:r w:rsidRPr="00EA711B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EA711B">
              <w:rPr>
                <w:rFonts w:cs="Arial"/>
                <w:sz w:val="18"/>
                <w:szCs w:val="18"/>
              </w:rPr>
              <w:t>, 16:21, 16:80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, B*08:15, B*08:289</w:t>
            </w:r>
          </w:p>
          <w:p w14:paraId="49AD7FD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1:192, 16:47, 16:128</w:t>
            </w:r>
          </w:p>
        </w:tc>
      </w:tr>
      <w:tr w:rsidR="00EA711B" w:rsidRPr="00EA711B" w14:paraId="113EE3AB" w14:textId="77777777" w:rsidTr="00BC6D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9"/>
          <w:jc w:val="center"/>
        </w:trPr>
        <w:tc>
          <w:tcPr>
            <w:tcW w:w="1484" w:type="dxa"/>
          </w:tcPr>
          <w:p w14:paraId="025360FA" w14:textId="6FE0397A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1</w:t>
            </w:r>
          </w:p>
        </w:tc>
        <w:tc>
          <w:tcPr>
            <w:tcW w:w="2552" w:type="dxa"/>
          </w:tcPr>
          <w:p w14:paraId="6FE6B727" w14:textId="6BE2292B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90 bp</w:t>
            </w:r>
          </w:p>
          <w:p w14:paraId="010D3F7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15 bp</w:t>
            </w:r>
          </w:p>
          <w:p w14:paraId="744797A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380 bp</w:t>
            </w:r>
          </w:p>
        </w:tc>
        <w:tc>
          <w:tcPr>
            <w:tcW w:w="3290" w:type="dxa"/>
          </w:tcPr>
          <w:p w14:paraId="70DA33F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36, 06:87, 06:330 </w:t>
            </w:r>
          </w:p>
          <w:p w14:paraId="7E07CC7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72</w:t>
            </w:r>
          </w:p>
          <w:p w14:paraId="0C3BCD5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25 </w:t>
            </w:r>
          </w:p>
        </w:tc>
        <w:tc>
          <w:tcPr>
            <w:tcW w:w="7416" w:type="dxa"/>
          </w:tcPr>
          <w:p w14:paraId="6D407F67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2:113, 02:159, 02:161, 12:45, 12:56, 12:166, 16:61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A*02:817, A*68:76:01-68:76:02</w:t>
            </w:r>
          </w:p>
          <w:p w14:paraId="5E649098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b/>
                <w:bCs/>
                <w:sz w:val="18"/>
                <w:szCs w:val="18"/>
              </w:rPr>
              <w:t>B*57:147, B*57:161</w:t>
            </w:r>
          </w:p>
          <w:p w14:paraId="530C12E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EA711B">
              <w:rPr>
                <w:rFonts w:cs="Arial"/>
                <w:sz w:val="18"/>
                <w:szCs w:val="18"/>
              </w:rPr>
              <w:t>04:81</w:t>
            </w:r>
          </w:p>
        </w:tc>
      </w:tr>
      <w:tr w:rsidR="00EA711B" w:rsidRPr="00EA711B" w14:paraId="7C5FC935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0FDA9D20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2552" w:type="dxa"/>
          </w:tcPr>
          <w:p w14:paraId="50CA99A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60 bp</w:t>
            </w:r>
          </w:p>
          <w:p w14:paraId="0774D7D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2889DE0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4C167FF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638EC86" w14:textId="43471E33" w:rsid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A5E58C1" w14:textId="77777777" w:rsidR="00503EAD" w:rsidRPr="00EA711B" w:rsidRDefault="00503EAD" w:rsidP="00CF1679">
            <w:pPr>
              <w:rPr>
                <w:rFonts w:cs="Arial"/>
                <w:sz w:val="18"/>
                <w:szCs w:val="18"/>
              </w:rPr>
            </w:pPr>
          </w:p>
          <w:p w14:paraId="79DB5CE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F875E3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210 bp </w:t>
            </w:r>
          </w:p>
        </w:tc>
        <w:tc>
          <w:tcPr>
            <w:tcW w:w="3290" w:type="dxa"/>
          </w:tcPr>
          <w:p w14:paraId="544860F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09:01-06:09:02, 06:34:01-06:34:02, 06:103, 06:107, 06:144, 06:168, 06:179</w:t>
            </w:r>
          </w:p>
          <w:p w14:paraId="77BD3ED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21FDCA0" w14:textId="7D63434B" w:rsid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4198D1B" w14:textId="77777777" w:rsidR="00503EAD" w:rsidRPr="00EA711B" w:rsidRDefault="00503EAD" w:rsidP="00CF1679">
            <w:pPr>
              <w:rPr>
                <w:rFonts w:cs="Arial"/>
                <w:sz w:val="18"/>
                <w:szCs w:val="18"/>
              </w:rPr>
            </w:pPr>
          </w:p>
          <w:p w14:paraId="19E7D30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D98AD2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35</w:t>
            </w:r>
          </w:p>
        </w:tc>
        <w:tc>
          <w:tcPr>
            <w:tcW w:w="7416" w:type="dxa"/>
          </w:tcPr>
          <w:p w14:paraId="1538A989" w14:textId="575F483D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1:09:01-01:09:02, 01:244, 02:19, 02:22, 02:47, 02:111, 03:21, 03:80:01-03:80:02, 03:142, 03:287:01-03:287:02, 03:413, 03:512, 03:590, 04:94:01-04:94:02, 05:08, 05:52, 05:89, 05:106:01-05:106:02, 07:447, 08:27, 08:29, 08:31, 08:160, 08:246, 12:31:01-12:31:02, 12:144, 12:222, 12:235, 12:298, 18:03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 xml:space="preserve">B*13:31, B*13:41, B*13:131, B*13:145, B*13:164, B*15:58, B*15:73:01:01-15:73:01:02, B*15:137, B*15:303, B*15:486, B*15:488, B*35:413, </w:t>
            </w:r>
            <w:r w:rsidR="00503EAD" w:rsidRPr="00EA711B">
              <w:rPr>
                <w:rFonts w:cs="Arial"/>
                <w:b/>
                <w:bCs/>
                <w:sz w:val="18"/>
                <w:szCs w:val="18"/>
              </w:rPr>
              <w:t>B*37:66</w:t>
            </w:r>
            <w:r w:rsidR="00503EAD">
              <w:rPr>
                <w:rFonts w:cs="Arial"/>
                <w:b/>
                <w:bCs/>
                <w:sz w:val="18"/>
                <w:szCs w:val="18"/>
              </w:rPr>
              <w:t xml:space="preserve">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39:36, B*46:61, B*50:47, B*54:33, B*54:40, B*55:21, B*56:43</w:t>
            </w:r>
          </w:p>
          <w:p w14:paraId="39CCAEEF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b/>
                <w:bCs/>
                <w:sz w:val="18"/>
                <w:szCs w:val="18"/>
              </w:rPr>
              <w:t>B*37:66</w:t>
            </w:r>
          </w:p>
        </w:tc>
      </w:tr>
      <w:tr w:rsidR="00EA711B" w:rsidRPr="00EA711B" w14:paraId="7FD0B6B4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29E4F573" w14:textId="0809FFB3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2552" w:type="dxa"/>
          </w:tcPr>
          <w:p w14:paraId="4FA8F8F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85 bp</w:t>
            </w:r>
          </w:p>
          <w:p w14:paraId="2063304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3290" w:type="dxa"/>
          </w:tcPr>
          <w:p w14:paraId="70540C6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38</w:t>
            </w:r>
          </w:p>
          <w:p w14:paraId="636C319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118 </w:t>
            </w:r>
          </w:p>
        </w:tc>
        <w:tc>
          <w:tcPr>
            <w:tcW w:w="7416" w:type="dxa"/>
          </w:tcPr>
          <w:p w14:paraId="48B66E6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19B6406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1:60, 07:31:01-07:31:02, 07:177, 07:364, 07:514:01-07:514:02, 12:176, 14:17, 17:21</w:t>
            </w:r>
          </w:p>
        </w:tc>
      </w:tr>
      <w:tr w:rsidR="00EA711B" w:rsidRPr="00EA711B" w14:paraId="690C2A12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04FE260F" w14:textId="02A32B9B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2552" w:type="dxa"/>
          </w:tcPr>
          <w:p w14:paraId="2506BAE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20 bp</w:t>
            </w:r>
          </w:p>
          <w:p w14:paraId="0E3E201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3290" w:type="dxa"/>
          </w:tcPr>
          <w:p w14:paraId="6D86180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39, 06:128N</w:t>
            </w:r>
          </w:p>
          <w:p w14:paraId="4C53DDA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46</w:t>
            </w:r>
          </w:p>
        </w:tc>
        <w:tc>
          <w:tcPr>
            <w:tcW w:w="7416" w:type="dxa"/>
          </w:tcPr>
          <w:p w14:paraId="486BC25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2:100, 04:205N, 04:288, 15:115N, 15:150</w:t>
            </w:r>
          </w:p>
        </w:tc>
      </w:tr>
      <w:tr w:rsidR="00EA711B" w:rsidRPr="00EA711B" w14:paraId="3D5AFBB0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12B6EEE6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2552" w:type="dxa"/>
          </w:tcPr>
          <w:p w14:paraId="0EF7B8C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190 bp </w:t>
            </w:r>
          </w:p>
          <w:p w14:paraId="5078B89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3290" w:type="dxa"/>
          </w:tcPr>
          <w:p w14:paraId="45E8F10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42:01</w:t>
            </w:r>
          </w:p>
          <w:p w14:paraId="1473AE3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40 </w:t>
            </w:r>
          </w:p>
        </w:tc>
        <w:tc>
          <w:tcPr>
            <w:tcW w:w="7416" w:type="dxa"/>
          </w:tcPr>
          <w:p w14:paraId="34EEC2C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b/>
                <w:sz w:val="18"/>
                <w:szCs w:val="18"/>
              </w:rPr>
              <w:t>*</w:t>
            </w:r>
            <w:r w:rsidRPr="00EA711B">
              <w:rPr>
                <w:rFonts w:cs="Arial"/>
                <w:sz w:val="18"/>
                <w:szCs w:val="18"/>
              </w:rPr>
              <w:t>14:29</w:t>
            </w:r>
          </w:p>
          <w:p w14:paraId="46B232FD" w14:textId="77777777" w:rsidR="00EA711B" w:rsidRPr="00EA711B" w:rsidRDefault="00EA711B" w:rsidP="00CF1679">
            <w:pPr>
              <w:rPr>
                <w:rFonts w:cs="Arial"/>
                <w:b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14:63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39:79</w:t>
            </w:r>
          </w:p>
        </w:tc>
      </w:tr>
      <w:tr w:rsidR="00EA711B" w:rsidRPr="00EA711B" w14:paraId="7C44B317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6676585D" w14:textId="48CC87EA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2552" w:type="dxa"/>
          </w:tcPr>
          <w:p w14:paraId="6528E84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90 bp</w:t>
            </w:r>
          </w:p>
          <w:p w14:paraId="6D64261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215 bp </w:t>
            </w:r>
          </w:p>
        </w:tc>
        <w:tc>
          <w:tcPr>
            <w:tcW w:w="3290" w:type="dxa"/>
          </w:tcPr>
          <w:p w14:paraId="63EFAC6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41</w:t>
            </w:r>
          </w:p>
          <w:p w14:paraId="7CB6BC9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47, 06:123, 06:358</w:t>
            </w:r>
          </w:p>
        </w:tc>
        <w:tc>
          <w:tcPr>
            <w:tcW w:w="7416" w:type="dxa"/>
          </w:tcPr>
          <w:p w14:paraId="096DFBB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12:32</w:t>
            </w:r>
          </w:p>
          <w:p w14:paraId="5B5F90D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2:57, 07:447, 12:11, </w:t>
            </w:r>
            <w:r w:rsidRPr="00503EAD">
              <w:rPr>
                <w:rFonts w:cs="Arial"/>
                <w:b/>
                <w:bCs/>
                <w:sz w:val="18"/>
                <w:szCs w:val="18"/>
              </w:rPr>
              <w:t>B*15:554</w:t>
            </w:r>
          </w:p>
        </w:tc>
      </w:tr>
      <w:tr w:rsidR="00EA711B" w:rsidRPr="00EA711B" w14:paraId="5A59CE82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72976686" w14:textId="6986F519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2552" w:type="dxa"/>
          </w:tcPr>
          <w:p w14:paraId="3545158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25 bp</w:t>
            </w:r>
          </w:p>
          <w:p w14:paraId="365860D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170 bp </w:t>
            </w:r>
          </w:p>
          <w:p w14:paraId="538547C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B206A2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594219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290" w:type="dxa"/>
          </w:tcPr>
          <w:p w14:paraId="239F20D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152N </w:t>
            </w:r>
          </w:p>
          <w:p w14:paraId="2ABB892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43:01-06:43:02, 06:107, 06:179</w:t>
            </w:r>
          </w:p>
          <w:p w14:paraId="778AA8F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4F28571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59A22A6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47</w:t>
            </w:r>
          </w:p>
        </w:tc>
        <w:tc>
          <w:tcPr>
            <w:tcW w:w="7416" w:type="dxa"/>
          </w:tcPr>
          <w:p w14:paraId="3D41A6D5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2:216N,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 xml:space="preserve"> A*66:39N, B*15:528N</w:t>
            </w:r>
          </w:p>
          <w:p w14:paraId="1AAA050F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1:09:01-01:09:02, 01:244, 02:19, 02:119, 03:21, 03:80:01-03:80:02, 03:142, 03:287:01-03:287:02, 03:413, 03:512, 03:590, 12:222, 12:235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A*26:79, A*68:114:01-68:114:02, B*15:207, B*15:349:01-15:349:02</w:t>
            </w:r>
          </w:p>
          <w:p w14:paraId="0790D57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12:11</w:t>
            </w:r>
          </w:p>
        </w:tc>
      </w:tr>
      <w:tr w:rsidR="00EA711B" w:rsidRPr="00EA711B" w14:paraId="3CFA9EA5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4254255F" w14:textId="7975AFCC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2552" w:type="dxa"/>
          </w:tcPr>
          <w:p w14:paraId="312A86A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00 bp</w:t>
            </w:r>
          </w:p>
          <w:p w14:paraId="477D7A8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3290" w:type="dxa"/>
          </w:tcPr>
          <w:p w14:paraId="2F3F5E8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44, 06:252</w:t>
            </w:r>
          </w:p>
          <w:p w14:paraId="2D1A72D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126, 06:171:01:01N-06:171:01:02N </w:t>
            </w:r>
          </w:p>
        </w:tc>
        <w:tc>
          <w:tcPr>
            <w:tcW w:w="7416" w:type="dxa"/>
          </w:tcPr>
          <w:p w14:paraId="6AB5012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7:01:13</w:t>
            </w:r>
          </w:p>
        </w:tc>
      </w:tr>
      <w:tr w:rsidR="00EA711B" w:rsidRPr="00EA711B" w14:paraId="3448F305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2"/>
          <w:jc w:val="center"/>
        </w:trPr>
        <w:tc>
          <w:tcPr>
            <w:tcW w:w="1484" w:type="dxa"/>
          </w:tcPr>
          <w:p w14:paraId="75A4F97A" w14:textId="464ED829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2552" w:type="dxa"/>
          </w:tcPr>
          <w:p w14:paraId="5503BFD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10 bp</w:t>
            </w:r>
          </w:p>
          <w:p w14:paraId="0BE3AB7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55 bp</w:t>
            </w:r>
          </w:p>
        </w:tc>
        <w:tc>
          <w:tcPr>
            <w:tcW w:w="3290" w:type="dxa"/>
          </w:tcPr>
          <w:p w14:paraId="6175A7F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28N</w:t>
            </w:r>
          </w:p>
          <w:p w14:paraId="79B89AE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45 </w:t>
            </w:r>
          </w:p>
        </w:tc>
        <w:tc>
          <w:tcPr>
            <w:tcW w:w="7416" w:type="dxa"/>
          </w:tcPr>
          <w:p w14:paraId="3A1B34E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4:205N, 15:115N</w:t>
            </w:r>
          </w:p>
          <w:p w14:paraId="40CA847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2:85</w:t>
            </w:r>
          </w:p>
        </w:tc>
      </w:tr>
      <w:tr w:rsidR="00EA711B" w:rsidRPr="00EA711B" w14:paraId="03C44D08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6D9FD138" w14:textId="59C767E6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2552" w:type="dxa"/>
          </w:tcPr>
          <w:p w14:paraId="272A395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85 bp</w:t>
            </w:r>
          </w:p>
          <w:p w14:paraId="19E6C34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3290" w:type="dxa"/>
          </w:tcPr>
          <w:p w14:paraId="46D101D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71</w:t>
            </w:r>
          </w:p>
          <w:p w14:paraId="5B4079C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19, 06:66 </w:t>
            </w:r>
          </w:p>
        </w:tc>
        <w:tc>
          <w:tcPr>
            <w:tcW w:w="7416" w:type="dxa"/>
          </w:tcPr>
          <w:p w14:paraId="538DD8D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2:144</w:t>
            </w:r>
          </w:p>
        </w:tc>
      </w:tr>
      <w:tr w:rsidR="00EA711B" w:rsidRPr="00EA711B" w14:paraId="771187FA" w14:textId="77777777" w:rsidTr="00BC6D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32"/>
          <w:jc w:val="center"/>
        </w:trPr>
        <w:tc>
          <w:tcPr>
            <w:tcW w:w="1484" w:type="dxa"/>
          </w:tcPr>
          <w:p w14:paraId="29D901C7" w14:textId="51E9B593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2552" w:type="dxa"/>
          </w:tcPr>
          <w:p w14:paraId="0525EBF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105 bp </w:t>
            </w:r>
          </w:p>
          <w:p w14:paraId="1ADB015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290" w:type="dxa"/>
          </w:tcPr>
          <w:p w14:paraId="431E1A6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60</w:t>
            </w:r>
          </w:p>
          <w:p w14:paraId="74E72EE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69, 06:93, 06:122, 06:124 </w:t>
            </w:r>
          </w:p>
        </w:tc>
        <w:tc>
          <w:tcPr>
            <w:tcW w:w="7416" w:type="dxa"/>
          </w:tcPr>
          <w:p w14:paraId="63FFB6E0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7:427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08:138</w:t>
            </w:r>
          </w:p>
          <w:p w14:paraId="6417908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EA711B">
              <w:rPr>
                <w:rFonts w:cs="Arial"/>
                <w:sz w:val="18"/>
                <w:szCs w:val="18"/>
              </w:rPr>
              <w:t>07:559, 07:571, 07:656, 07:914, 07:938</w:t>
            </w:r>
          </w:p>
        </w:tc>
      </w:tr>
      <w:tr w:rsidR="00EA711B" w:rsidRPr="00EA711B" w14:paraId="52FE4713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769A6D57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2552" w:type="dxa"/>
          </w:tcPr>
          <w:p w14:paraId="1D61959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75 bp</w:t>
            </w:r>
          </w:p>
          <w:p w14:paraId="43B5C7B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75 bp</w:t>
            </w:r>
          </w:p>
        </w:tc>
        <w:tc>
          <w:tcPr>
            <w:tcW w:w="3290" w:type="dxa"/>
          </w:tcPr>
          <w:p w14:paraId="3EB367D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74Q</w:t>
            </w:r>
          </w:p>
          <w:p w14:paraId="03A3C1F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20 </w:t>
            </w:r>
          </w:p>
        </w:tc>
        <w:tc>
          <w:tcPr>
            <w:tcW w:w="7416" w:type="dxa"/>
          </w:tcPr>
          <w:p w14:paraId="3C548A7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15:32Q</w:t>
            </w:r>
          </w:p>
          <w:p w14:paraId="1251462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1:32:01-01:32:02, 02:56, 03:102, 03:263:01-03:263:02, 03:514, 04:180:01, 05:217, 07:81, 07:168, 07:450:01-07:450:02, 07:896, 07:959, 08:123, 08:139, 12:50, 14:82, 14:92, 15:126, 16:98, 16:102, 16:110</w:t>
            </w:r>
          </w:p>
        </w:tc>
      </w:tr>
      <w:tr w:rsidR="00EA711B" w:rsidRPr="00EA711B" w14:paraId="1F5D9F7A" w14:textId="77777777" w:rsidTr="00BC6D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1"/>
          <w:jc w:val="center"/>
        </w:trPr>
        <w:tc>
          <w:tcPr>
            <w:tcW w:w="1484" w:type="dxa"/>
          </w:tcPr>
          <w:p w14:paraId="7FF9811C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2552" w:type="dxa"/>
          </w:tcPr>
          <w:p w14:paraId="21DB0DE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10 bp</w:t>
            </w:r>
          </w:p>
          <w:p w14:paraId="6BB02A3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235 bp </w:t>
            </w:r>
          </w:p>
          <w:p w14:paraId="6050194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380 bp</w:t>
            </w:r>
          </w:p>
        </w:tc>
        <w:tc>
          <w:tcPr>
            <w:tcW w:w="3290" w:type="dxa"/>
          </w:tcPr>
          <w:p w14:paraId="021CB8A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34N</w:t>
            </w:r>
          </w:p>
          <w:p w14:paraId="22E4220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65, 06:93</w:t>
            </w:r>
          </w:p>
          <w:p w14:paraId="24FB289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46N </w:t>
            </w:r>
          </w:p>
        </w:tc>
        <w:tc>
          <w:tcPr>
            <w:tcW w:w="7416" w:type="dxa"/>
          </w:tcPr>
          <w:p w14:paraId="5250E77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04CDC74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7:571, 07:938</w:t>
            </w:r>
          </w:p>
          <w:p w14:paraId="6562EE5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2:150N</w:t>
            </w:r>
          </w:p>
        </w:tc>
      </w:tr>
      <w:tr w:rsidR="00EA711B" w:rsidRPr="00EA711B" w14:paraId="4ED7D5E6" w14:textId="77777777" w:rsidTr="00503E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7"/>
          <w:jc w:val="center"/>
        </w:trPr>
        <w:tc>
          <w:tcPr>
            <w:tcW w:w="1484" w:type="dxa"/>
          </w:tcPr>
          <w:p w14:paraId="65BBBD12" w14:textId="0DE7AC23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6</w:t>
            </w:r>
          </w:p>
        </w:tc>
        <w:tc>
          <w:tcPr>
            <w:tcW w:w="2552" w:type="dxa"/>
          </w:tcPr>
          <w:p w14:paraId="6E514CC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20 bp</w:t>
            </w:r>
          </w:p>
          <w:p w14:paraId="06302113" w14:textId="5AE24100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195 bp </w:t>
            </w:r>
          </w:p>
          <w:p w14:paraId="7F718D7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3290" w:type="dxa"/>
          </w:tcPr>
          <w:p w14:paraId="4DE5C71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57</w:t>
            </w:r>
          </w:p>
          <w:p w14:paraId="29C02D14" w14:textId="1CD60DF5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87, 06:330</w:t>
            </w:r>
          </w:p>
          <w:p w14:paraId="4C8E0FD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58, 06:81 </w:t>
            </w:r>
          </w:p>
        </w:tc>
        <w:tc>
          <w:tcPr>
            <w:tcW w:w="7416" w:type="dxa"/>
          </w:tcPr>
          <w:p w14:paraId="0103799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7D5C4355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2:159, 02:161, 12:45, 12:166, 16:61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A*02:817, A*68:76:01-68:76:02</w:t>
            </w:r>
          </w:p>
          <w:p w14:paraId="57901DE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EA711B">
              <w:rPr>
                <w:rFonts w:cs="Arial"/>
                <w:sz w:val="18"/>
                <w:szCs w:val="18"/>
              </w:rPr>
              <w:t xml:space="preserve">02:37, 12:251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15:417</w:t>
            </w:r>
          </w:p>
        </w:tc>
      </w:tr>
      <w:tr w:rsidR="00EA711B" w:rsidRPr="00EA711B" w14:paraId="7DF0AE9D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4935AE1F" w14:textId="0BC36521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2552" w:type="dxa"/>
          </w:tcPr>
          <w:p w14:paraId="2B65C5B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15 bp</w:t>
            </w:r>
          </w:p>
          <w:p w14:paraId="7A5F9B6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290" w:type="dxa"/>
          </w:tcPr>
          <w:p w14:paraId="7D41A23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148, 06:151 </w:t>
            </w:r>
          </w:p>
          <w:p w14:paraId="59F842B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49N, 06:101, 06:304 </w:t>
            </w:r>
          </w:p>
        </w:tc>
        <w:tc>
          <w:tcPr>
            <w:tcW w:w="7416" w:type="dxa"/>
          </w:tcPr>
          <w:p w14:paraId="24242559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EA711B">
              <w:rPr>
                <w:rFonts w:cs="Arial"/>
                <w:sz w:val="18"/>
                <w:szCs w:val="18"/>
              </w:rPr>
              <w:t>12:352,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 xml:space="preserve"> B*15:432</w:t>
            </w:r>
          </w:p>
          <w:p w14:paraId="19B98A05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EA711B">
              <w:rPr>
                <w:rFonts w:cs="Arial"/>
                <w:sz w:val="18"/>
                <w:szCs w:val="18"/>
              </w:rPr>
              <w:t xml:space="preserve">02:182, 02:209, 04:94:01-04:94:02, 12:10:01-12:10:03, 18:03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A*02:1025, B*15:27:01:01-15:27:03, B*15:109, B*15:327, B*15:344, B*15:398</w:t>
            </w:r>
          </w:p>
        </w:tc>
      </w:tr>
      <w:tr w:rsidR="00EA711B" w:rsidRPr="00EA711B" w14:paraId="1FE17546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1567C435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2552" w:type="dxa"/>
          </w:tcPr>
          <w:p w14:paraId="48DEF2C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30 bp</w:t>
            </w:r>
          </w:p>
          <w:p w14:paraId="550BB8A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46FB40C7" w14:textId="34E4846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225 bp </w:t>
            </w:r>
          </w:p>
          <w:p w14:paraId="2FF0E19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470 bp</w:t>
            </w:r>
          </w:p>
        </w:tc>
        <w:tc>
          <w:tcPr>
            <w:tcW w:w="3290" w:type="dxa"/>
          </w:tcPr>
          <w:p w14:paraId="72E8BAF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70:01-06:70:02, 06:120, 06:132:01, 06:305</w:t>
            </w:r>
          </w:p>
          <w:p w14:paraId="655A3BA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211:01:01N-06:211:01:02N</w:t>
            </w:r>
          </w:p>
          <w:p w14:paraId="51B0258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73 </w:t>
            </w:r>
          </w:p>
        </w:tc>
        <w:tc>
          <w:tcPr>
            <w:tcW w:w="7416" w:type="dxa"/>
          </w:tcPr>
          <w:p w14:paraId="6D9B8E8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2:02:13, 02:02:29, 02:02:57, 03:04:98, 07:562, 15:16:02, 18:12</w:t>
            </w:r>
          </w:p>
          <w:p w14:paraId="2D171B8E" w14:textId="3DB8305F" w:rsid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5E2474E4" w14:textId="77777777" w:rsidR="00BC6D68" w:rsidRPr="00EA711B" w:rsidRDefault="00BC6D68" w:rsidP="00CF1679">
            <w:pPr>
              <w:rPr>
                <w:rFonts w:cs="Arial"/>
                <w:sz w:val="18"/>
                <w:szCs w:val="18"/>
              </w:rPr>
            </w:pPr>
          </w:p>
          <w:p w14:paraId="6A88DF0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1:200, 02:170, 03:171, 03:211:01, 04:144, 05:93, 08:20, 08:40, 12:109, 15:221</w:t>
            </w:r>
          </w:p>
        </w:tc>
      </w:tr>
      <w:tr w:rsidR="00EA711B" w:rsidRPr="00EA711B" w14:paraId="60258795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2DBAAFE1" w14:textId="620B4F1F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2552" w:type="dxa"/>
          </w:tcPr>
          <w:p w14:paraId="6DFA23AD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40 bp</w:t>
            </w:r>
          </w:p>
          <w:p w14:paraId="303794FE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290" w:type="dxa"/>
          </w:tcPr>
          <w:p w14:paraId="57118FC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33</w:t>
            </w:r>
          </w:p>
          <w:p w14:paraId="57C672E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54, 06:220N </w:t>
            </w:r>
          </w:p>
        </w:tc>
        <w:tc>
          <w:tcPr>
            <w:tcW w:w="7416" w:type="dxa"/>
          </w:tcPr>
          <w:p w14:paraId="7331FF8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16:52</w:t>
            </w:r>
          </w:p>
        </w:tc>
      </w:tr>
      <w:tr w:rsidR="00EA711B" w:rsidRPr="00EA711B" w14:paraId="0C9FA582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3C20FD1E" w14:textId="66E73193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2552" w:type="dxa"/>
          </w:tcPr>
          <w:p w14:paraId="589B2F3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20 bp</w:t>
            </w:r>
          </w:p>
          <w:p w14:paraId="5E56884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8B6CA3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290" w:type="dxa"/>
          </w:tcPr>
          <w:p w14:paraId="3A2A0F1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77</w:t>
            </w:r>
          </w:p>
          <w:p w14:paraId="3F560CE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339DC4C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100 </w:t>
            </w:r>
          </w:p>
        </w:tc>
        <w:tc>
          <w:tcPr>
            <w:tcW w:w="7416" w:type="dxa"/>
          </w:tcPr>
          <w:p w14:paraId="3DC53C68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EA711B">
              <w:rPr>
                <w:rFonts w:cs="Arial"/>
                <w:sz w:val="18"/>
                <w:szCs w:val="18"/>
              </w:rPr>
              <w:t xml:space="preserve">03:278, 03:504, 07:714, 07:724, 16:86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A*11:47, A*11:221, A*26:89, B*18:01:20, B*18:72:02, B*37:01:04, B*40:94, B*54:02</w:t>
            </w:r>
          </w:p>
          <w:p w14:paraId="52AB31B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3:593</w:t>
            </w:r>
          </w:p>
        </w:tc>
      </w:tr>
      <w:tr w:rsidR="00EA711B" w:rsidRPr="00EA711B" w14:paraId="445C3739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7D98B8AF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2552" w:type="dxa"/>
          </w:tcPr>
          <w:p w14:paraId="66F21A8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95 bp</w:t>
            </w:r>
          </w:p>
          <w:p w14:paraId="70F121D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50 bp</w:t>
            </w:r>
          </w:p>
          <w:p w14:paraId="6DABD25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290" w:type="dxa"/>
          </w:tcPr>
          <w:p w14:paraId="5D041126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75N</w:t>
            </w:r>
          </w:p>
          <w:p w14:paraId="0012D60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220N</w:t>
            </w:r>
          </w:p>
          <w:p w14:paraId="6DA930E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129 </w:t>
            </w:r>
          </w:p>
        </w:tc>
        <w:tc>
          <w:tcPr>
            <w:tcW w:w="7416" w:type="dxa"/>
          </w:tcPr>
          <w:p w14:paraId="0EC67C92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6FA59C0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3F5F416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5:16, 05:85, 05:107, 05:241, 07:364, 08:12:01:01-08:12:01:02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14:32</w:t>
            </w:r>
          </w:p>
        </w:tc>
      </w:tr>
      <w:tr w:rsidR="00EA711B" w:rsidRPr="00EA711B" w14:paraId="66900FEE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20BF71C2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2552" w:type="dxa"/>
          </w:tcPr>
          <w:p w14:paraId="6B7BD01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60 bp</w:t>
            </w:r>
          </w:p>
          <w:p w14:paraId="07EB713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3290" w:type="dxa"/>
          </w:tcPr>
          <w:p w14:paraId="7E2F12A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58</w:t>
            </w:r>
          </w:p>
          <w:p w14:paraId="6EEBBC07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175N</w:t>
            </w:r>
          </w:p>
        </w:tc>
        <w:tc>
          <w:tcPr>
            <w:tcW w:w="7416" w:type="dxa"/>
          </w:tcPr>
          <w:p w14:paraId="6499424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</w:tc>
      </w:tr>
      <w:tr w:rsidR="00EA711B" w:rsidRPr="00EA711B" w14:paraId="218EA0D8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4EF61E32" w14:textId="4E65C206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2552" w:type="dxa"/>
          </w:tcPr>
          <w:p w14:paraId="52F138FB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20 bp</w:t>
            </w:r>
          </w:p>
          <w:p w14:paraId="0B23E6B4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290" w:type="dxa"/>
          </w:tcPr>
          <w:p w14:paraId="372E3C0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91, 06:151 </w:t>
            </w:r>
          </w:p>
          <w:p w14:paraId="03C1F6DF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47, 06:136, 06:142</w:t>
            </w:r>
          </w:p>
        </w:tc>
        <w:tc>
          <w:tcPr>
            <w:tcW w:w="7416" w:type="dxa"/>
          </w:tcPr>
          <w:p w14:paraId="43287512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2:11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15:432</w:t>
            </w:r>
          </w:p>
          <w:p w14:paraId="022005E4" w14:textId="77777777" w:rsidR="00EA711B" w:rsidRPr="00EA711B" w:rsidRDefault="00EA711B" w:rsidP="00CF167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2:17, 02:77, 07:138, 07:940, 12:11, 12:118, 12:156, 14:16, </w:t>
            </w:r>
            <w:r w:rsidRPr="00EA711B">
              <w:rPr>
                <w:rFonts w:cs="Arial"/>
                <w:b/>
                <w:bCs/>
                <w:sz w:val="18"/>
                <w:szCs w:val="18"/>
              </w:rPr>
              <w:t>B*15:32:01-15:32:02, B*15:299, B*15:583</w:t>
            </w:r>
          </w:p>
        </w:tc>
      </w:tr>
      <w:tr w:rsidR="00EA711B" w:rsidRPr="00EA711B" w14:paraId="573BB5B0" w14:textId="77777777" w:rsidTr="00EA7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668EF8E7" w14:textId="30D1300E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2552" w:type="dxa"/>
          </w:tcPr>
          <w:p w14:paraId="15EFB081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110 bp</w:t>
            </w:r>
          </w:p>
          <w:p w14:paraId="2752FEA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3290" w:type="dxa"/>
          </w:tcPr>
          <w:p w14:paraId="22558300" w14:textId="77777777" w:rsidR="00EA711B" w:rsidRPr="00EA711B" w:rsidRDefault="00EA711B" w:rsidP="00CF1679">
            <w:pPr>
              <w:rPr>
                <w:rFonts w:cs="Arial"/>
                <w:sz w:val="18"/>
                <w:szCs w:val="18"/>
                <w:lang w:val="sv-SE"/>
              </w:rPr>
            </w:pPr>
            <w:r w:rsidRPr="00EA711B">
              <w:rPr>
                <w:rFonts w:cs="Arial"/>
                <w:sz w:val="18"/>
                <w:szCs w:val="18"/>
                <w:lang w:val="sv-SE"/>
              </w:rPr>
              <w:t>*06:90</w:t>
            </w:r>
          </w:p>
          <w:p w14:paraId="458F5E55" w14:textId="77777777" w:rsidR="00EA711B" w:rsidRPr="00EA711B" w:rsidRDefault="00EA711B" w:rsidP="00CF1679">
            <w:pPr>
              <w:rPr>
                <w:rFonts w:cs="Arial"/>
                <w:sz w:val="18"/>
                <w:szCs w:val="18"/>
                <w:lang w:val="sv-SE"/>
              </w:rPr>
            </w:pPr>
            <w:r w:rsidRPr="00EA711B">
              <w:rPr>
                <w:rFonts w:cs="Arial"/>
                <w:sz w:val="18"/>
                <w:szCs w:val="18"/>
                <w:lang w:val="sv-SE"/>
              </w:rPr>
              <w:t xml:space="preserve">*06:208N </w:t>
            </w:r>
          </w:p>
        </w:tc>
        <w:tc>
          <w:tcPr>
            <w:tcW w:w="7416" w:type="dxa"/>
          </w:tcPr>
          <w:p w14:paraId="2822B9B9" w14:textId="77777777" w:rsidR="00EA711B" w:rsidRPr="00EA711B" w:rsidRDefault="00EA711B" w:rsidP="00CF1679">
            <w:pPr>
              <w:rPr>
                <w:rFonts w:cs="Arial"/>
                <w:sz w:val="18"/>
                <w:szCs w:val="18"/>
                <w:lang w:val="sv-SE"/>
              </w:rPr>
            </w:pPr>
            <w:r w:rsidRPr="00EA711B">
              <w:rPr>
                <w:rFonts w:cs="Arial"/>
                <w:sz w:val="18"/>
                <w:szCs w:val="18"/>
                <w:lang w:val="sv-SE"/>
              </w:rPr>
              <w:t>*01:108, 14:123, 16:28, 16:156</w:t>
            </w:r>
          </w:p>
        </w:tc>
      </w:tr>
      <w:tr w:rsidR="00EA711B" w:rsidRPr="00EA711B" w14:paraId="2A70F735" w14:textId="77777777" w:rsidTr="00EA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484" w:type="dxa"/>
          </w:tcPr>
          <w:p w14:paraId="11E333D4" w14:textId="77777777" w:rsidR="00EA711B" w:rsidRPr="00EA711B" w:rsidRDefault="00EA711B" w:rsidP="00CF167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EA711B">
              <w:rPr>
                <w:rFonts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2552" w:type="dxa"/>
          </w:tcPr>
          <w:p w14:paraId="6A3DE9A4" w14:textId="37A53A80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25 bp</w:t>
            </w:r>
          </w:p>
          <w:p w14:paraId="64391FF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290" w:type="dxa"/>
          </w:tcPr>
          <w:p w14:paraId="75DAE01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6:211:01:01N-06:211:01:02N</w:t>
            </w:r>
          </w:p>
          <w:p w14:paraId="68D3E48A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 xml:space="preserve">*06:111 </w:t>
            </w:r>
          </w:p>
        </w:tc>
        <w:tc>
          <w:tcPr>
            <w:tcW w:w="7416" w:type="dxa"/>
          </w:tcPr>
          <w:p w14:paraId="4C4F97C8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</w:p>
          <w:p w14:paraId="247EAAF3" w14:textId="77777777" w:rsidR="00EA711B" w:rsidRPr="00EA711B" w:rsidRDefault="00EA711B" w:rsidP="00CF1679">
            <w:pPr>
              <w:rPr>
                <w:rFonts w:cs="Arial"/>
                <w:sz w:val="18"/>
                <w:szCs w:val="18"/>
              </w:rPr>
            </w:pPr>
            <w:r w:rsidRPr="00EA711B">
              <w:rPr>
                <w:rFonts w:cs="Arial"/>
                <w:sz w:val="18"/>
                <w:szCs w:val="18"/>
              </w:rPr>
              <w:t>*01:183, 03:354, 03:533, 03:561, 05:108, 14:131</w:t>
            </w:r>
          </w:p>
        </w:tc>
      </w:tr>
    </w:tbl>
    <w:p w14:paraId="7DB41E9D" w14:textId="4C5351F3" w:rsidR="00BE70E3" w:rsidRDefault="00BE70E3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p w14:paraId="0DB0BD28" w14:textId="69349865" w:rsidR="00BC6D68" w:rsidRPr="00AB6088" w:rsidRDefault="00BC6D68" w:rsidP="00BC6D68">
      <w:pPr>
        <w:ind w:left="-567" w:right="-596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AB6088">
        <w:rPr>
          <w:rFonts w:ascii="Arial" w:hAnsi="Arial" w:cs="Arial"/>
          <w:spacing w:val="-3"/>
          <w:sz w:val="18"/>
          <w:szCs w:val="18"/>
        </w:rPr>
        <w:t xml:space="preserve">The following HLA-C*06 alleles </w:t>
      </w:r>
      <w:r w:rsidRPr="00AB6088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AC742FC" w14:textId="77777777" w:rsidR="00BE70E3" w:rsidRPr="00AB6088" w:rsidRDefault="00BE70E3" w:rsidP="00BE70E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985"/>
        <w:gridCol w:w="1134"/>
        <w:gridCol w:w="2943"/>
        <w:gridCol w:w="1417"/>
      </w:tblGrid>
      <w:tr w:rsidR="00BC6D68" w:rsidRPr="00BC6D68" w14:paraId="4F61D442" w14:textId="77777777" w:rsidTr="00CF1679">
        <w:trPr>
          <w:trHeight w:val="314"/>
        </w:trPr>
        <w:tc>
          <w:tcPr>
            <w:tcW w:w="1985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33962811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28BDD3C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single" w:sz="6" w:space="0" w:color="A6A6A6"/>
            </w:tcBorders>
            <w:shd w:val="clear" w:color="auto" w:fill="FFFFFF"/>
          </w:tcPr>
          <w:p w14:paraId="6AB2FE17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6FCABA81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BC6D68" w:rsidRPr="00BC6D68" w14:paraId="7F869601" w14:textId="77777777" w:rsidTr="00CF1679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7718C94E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C*06:07, 06:33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0CEFB3AB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7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62CC6430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C*06:49N, 06:14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62C60B3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</w:tr>
      <w:tr w:rsidR="00BC6D68" w:rsidRPr="00BC6D68" w14:paraId="59FF491D" w14:textId="77777777" w:rsidTr="00CF1679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6935A28A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C*06:15, 06:116N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49A983D7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15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0733A4AD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C*06:54, 06:13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634144F5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40</w:t>
            </w:r>
          </w:p>
        </w:tc>
      </w:tr>
      <w:tr w:rsidR="00BC6D68" w:rsidRPr="00BC6D68" w14:paraId="66D236A3" w14:textId="77777777" w:rsidTr="00CF1679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1A4BCC5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C*06:16N, 06:21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17EAA63D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16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1FF82F61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C*06:57, 06:5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F3E5F14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tr w:rsidR="00BC6D68" w:rsidRPr="00BC6D68" w14:paraId="175E60DC" w14:textId="77777777" w:rsidTr="00CF1679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29870A25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C*06:20, 06:74Q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3C9CFBBE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34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6D727ABE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C*06:66, 06:71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5BDBB93E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32</w:t>
            </w:r>
          </w:p>
        </w:tc>
      </w:tr>
      <w:tr w:rsidR="00BC6D68" w:rsidRPr="00BC6D68" w14:paraId="6B7D1EBE" w14:textId="77777777" w:rsidTr="00CF1679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1AB68987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C*06:25, 06:36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67C6BCF5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4E4BF6B1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C*06:70:01-06:70:02, 06:7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343CF86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38</w:t>
            </w:r>
          </w:p>
        </w:tc>
      </w:tr>
      <w:tr w:rsidR="00BC6D68" w:rsidRPr="00BC6D68" w14:paraId="5EBC4DCC" w14:textId="77777777" w:rsidTr="00CF1679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A1161C6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C*06:27, 06:29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47E0C16B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C6D68">
              <w:rPr>
                <w:rFonts w:cs="Arial"/>
                <w:spacing w:val="-3"/>
                <w:sz w:val="18"/>
                <w:szCs w:val="18"/>
                <w:lang w:eastAsia="sv-SE"/>
              </w:rPr>
              <w:t>20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14691392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E207885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</w:tbl>
    <w:p w14:paraId="730F0D62" w14:textId="4769C456" w:rsidR="00D53856" w:rsidRDefault="00D53856" w:rsidP="00B83933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F9DF01C" w14:textId="7E0A465F" w:rsidR="00EA711B" w:rsidRDefault="00EA711B" w:rsidP="00B83933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B3AA40B" w14:textId="43B42BD0" w:rsidR="00EA711B" w:rsidRDefault="00EA711B" w:rsidP="00B83933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201A11A" w14:textId="438E5AC8" w:rsidR="00EA711B" w:rsidRDefault="00EA711B" w:rsidP="00B83933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73D79B5" w14:textId="1C72E06F" w:rsidR="00EA711B" w:rsidRDefault="00EA711B" w:rsidP="00B83933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E18C754" w14:textId="17A3ECE3" w:rsidR="00EA711B" w:rsidRDefault="00EA711B" w:rsidP="00B83933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6C36E40" w14:textId="1269400E" w:rsidR="00EA711B" w:rsidRDefault="00EA711B" w:rsidP="00B83933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5A1104C" w14:textId="77777777" w:rsidR="00917571" w:rsidRDefault="00917571" w:rsidP="00BC6D68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E35ACEE" w14:textId="77777777" w:rsidR="00503EAD" w:rsidRDefault="00503EAD" w:rsidP="003F3F46">
      <w:pPr>
        <w:ind w:right="-596" w:hanging="56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1D11243" w14:textId="77777777" w:rsidR="00503EAD" w:rsidRDefault="00503EAD" w:rsidP="003F3F46">
      <w:pPr>
        <w:ind w:right="-596" w:hanging="56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E93A209" w14:textId="77777777" w:rsidR="00503EAD" w:rsidRDefault="00503EAD" w:rsidP="003F3F46">
      <w:pPr>
        <w:ind w:right="-596" w:hanging="56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B9462B9" w14:textId="77777777" w:rsidR="00503EAD" w:rsidRDefault="00503EAD" w:rsidP="003F3F46">
      <w:pPr>
        <w:ind w:right="-596" w:hanging="56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208C0D" w14:textId="1A1BAF50" w:rsidR="003F3F46" w:rsidRPr="00AB6088" w:rsidRDefault="00BC6D68" w:rsidP="003F3F46">
      <w:pPr>
        <w:ind w:right="-596" w:hanging="567"/>
        <w:jc w:val="both"/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5</w:t>
      </w:r>
      <w:r w:rsidR="003F3F46" w:rsidRPr="00AB6088"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  <w:t xml:space="preserve">The HLA-C*06 primer set cannot separate </w:t>
      </w:r>
      <w:r w:rsidR="003F3F46" w:rsidRPr="00AB6088">
        <w:rPr>
          <w:rFonts w:ascii="Arial" w:hAnsi="Arial" w:cs="Arial"/>
          <w:color w:val="000000" w:themeColor="text1"/>
          <w:spacing w:val="-1"/>
          <w:sz w:val="18"/>
          <w:szCs w:val="18"/>
          <w:lang w:val="en-GB" w:eastAsia="sv-SE"/>
        </w:rPr>
        <w:t>the following alleles</w:t>
      </w:r>
      <w:r w:rsidR="003F3F46" w:rsidRPr="00AB6088"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  <w:t>. These alleles can be distinguished by the HLA-C low resolution kit and/or HLA-C*04 high resolution kit.</w:t>
      </w:r>
    </w:p>
    <w:p w14:paraId="24CF535B" w14:textId="77777777" w:rsidR="003F3F46" w:rsidRPr="00AB6088" w:rsidRDefault="003F3F46" w:rsidP="003F3F46">
      <w:pPr>
        <w:ind w:right="-596" w:hanging="567"/>
        <w:jc w:val="both"/>
        <w:rPr>
          <w:rFonts w:ascii="Arial" w:hAnsi="Arial" w:cs="Arial"/>
          <w:color w:val="000000" w:themeColor="text1"/>
          <w:spacing w:val="-3"/>
          <w:sz w:val="18"/>
          <w:szCs w:val="18"/>
          <w:lang w:val="en-GB" w:eastAsia="sv-SE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119"/>
      </w:tblGrid>
      <w:tr w:rsidR="00BC6D68" w:rsidRPr="00BC6D68" w14:paraId="483AEC8E" w14:textId="77777777" w:rsidTr="00CF16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411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2D9F02CB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</w:rPr>
            </w:pPr>
            <w:r w:rsidRPr="00BC6D68">
              <w:rPr>
                <w:color w:val="000000" w:themeColor="text1"/>
                <w:spacing w:val="-3"/>
                <w:sz w:val="18"/>
                <w:szCs w:val="18"/>
              </w:rPr>
              <w:t>Alleles</w:t>
            </w:r>
          </w:p>
        </w:tc>
      </w:tr>
      <w:tr w:rsidR="00BC6D68" w:rsidRPr="00BC6D68" w14:paraId="4FE5E76B" w14:textId="77777777" w:rsidTr="00CF1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tcW w:w="411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791D004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</w:rPr>
            </w:pPr>
            <w:r w:rsidRPr="00BC6D68">
              <w:rPr>
                <w:rFonts w:cs="Arial"/>
                <w:color w:val="000000" w:themeColor="text1"/>
                <w:spacing w:val="-1"/>
                <w:sz w:val="18"/>
                <w:szCs w:val="18"/>
              </w:rPr>
              <w:t>C*06:76:02, C*04:360, 04:477</w:t>
            </w:r>
          </w:p>
        </w:tc>
      </w:tr>
      <w:tr w:rsidR="00BC6D68" w:rsidRPr="00BC6D68" w14:paraId="0F7EA270" w14:textId="77777777" w:rsidTr="00CF16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5"/>
        </w:trPr>
        <w:tc>
          <w:tcPr>
            <w:tcW w:w="411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41EBD607" w14:textId="77777777" w:rsidR="00BC6D68" w:rsidRPr="00BC6D68" w:rsidRDefault="00BC6D68" w:rsidP="00CF16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BC6D68">
              <w:rPr>
                <w:rFonts w:cs="Arial"/>
                <w:color w:val="000000" w:themeColor="text1"/>
                <w:spacing w:val="-1"/>
                <w:sz w:val="18"/>
                <w:szCs w:val="18"/>
              </w:rPr>
              <w:t>C*06:127:01-06:127:02, 06:264, C*04:220</w:t>
            </w:r>
          </w:p>
        </w:tc>
      </w:tr>
    </w:tbl>
    <w:p w14:paraId="2338790D" w14:textId="4888AAC9" w:rsidR="00CE1D23" w:rsidRPr="00D55361" w:rsidRDefault="00CE1D23" w:rsidP="000C77BB">
      <w:pPr>
        <w:ind w:left="-567"/>
        <w:jc w:val="both"/>
        <w:rPr>
          <w:rFonts w:ascii="Arial" w:hAnsi="Arial" w:cs="Arial"/>
          <w:sz w:val="16"/>
          <w:szCs w:val="16"/>
        </w:rPr>
      </w:pPr>
      <w:r w:rsidRPr="00D55361">
        <w:rPr>
          <w:rFonts w:ascii="Arial" w:hAnsi="Arial" w:cs="Arial"/>
          <w:sz w:val="16"/>
          <w:szCs w:val="16"/>
          <w:u w:val="single"/>
        </w:rPr>
        <w:t>Abbreviations</w:t>
      </w:r>
    </w:p>
    <w:p w14:paraId="4C8EBE39" w14:textId="0D714F91" w:rsidR="0027120F" w:rsidRPr="00D55361" w:rsidRDefault="00E64755" w:rsidP="000C77BB">
      <w:pPr>
        <w:ind w:left="-567"/>
        <w:jc w:val="both"/>
        <w:rPr>
          <w:rFonts w:ascii="Arial" w:hAnsi="Arial" w:cs="Arial"/>
          <w:spacing w:val="-3"/>
          <w:sz w:val="16"/>
          <w:szCs w:val="16"/>
        </w:rPr>
      </w:pPr>
      <w:r w:rsidRPr="00D55361">
        <w:rPr>
          <w:rFonts w:ascii="Arial" w:hAnsi="Arial" w:cs="Arial"/>
          <w:sz w:val="16"/>
          <w:szCs w:val="16"/>
        </w:rPr>
        <w:t>w</w:t>
      </w:r>
      <w:r w:rsidR="0083081B" w:rsidRPr="00D55361">
        <w:rPr>
          <w:rFonts w:ascii="Arial" w:hAnsi="Arial" w:cs="Arial"/>
          <w:sz w:val="16"/>
          <w:szCs w:val="16"/>
        </w:rPr>
        <w:t>:</w:t>
      </w:r>
      <w:r w:rsidR="0027120F" w:rsidRPr="00D55361">
        <w:rPr>
          <w:rFonts w:ascii="Arial" w:hAnsi="Arial" w:cs="Arial"/>
          <w:sz w:val="16"/>
          <w:szCs w:val="16"/>
        </w:rPr>
        <w:t xml:space="preserve"> may be </w:t>
      </w:r>
      <w:r w:rsidRPr="00D55361">
        <w:rPr>
          <w:rFonts w:ascii="Arial" w:hAnsi="Arial" w:cs="Arial"/>
          <w:sz w:val="16"/>
          <w:szCs w:val="16"/>
        </w:rPr>
        <w:t>w</w:t>
      </w:r>
      <w:r w:rsidR="0027120F" w:rsidRPr="00D55361">
        <w:rPr>
          <w:rFonts w:ascii="Arial" w:hAnsi="Arial" w:cs="Arial"/>
          <w:sz w:val="16"/>
          <w:szCs w:val="16"/>
        </w:rPr>
        <w:t>eakly amplified.</w:t>
      </w:r>
    </w:p>
    <w:p w14:paraId="61ED9C43" w14:textId="6EC5BB5E" w:rsidR="002B5513" w:rsidRPr="00D55361" w:rsidRDefault="0027120F" w:rsidP="0083081B">
      <w:pPr>
        <w:ind w:left="-567" w:right="-1"/>
        <w:jc w:val="both"/>
        <w:rPr>
          <w:rFonts w:ascii="Arial" w:hAnsi="Arial" w:cs="Arial"/>
          <w:sz w:val="16"/>
          <w:szCs w:val="16"/>
        </w:rPr>
      </w:pPr>
      <w:proofErr w:type="gramStart"/>
      <w:r w:rsidRPr="00D55361">
        <w:rPr>
          <w:rFonts w:ascii="Arial" w:hAnsi="Arial" w:cs="Arial"/>
          <w:sz w:val="16"/>
          <w:szCs w:val="16"/>
        </w:rPr>
        <w:t>?</w:t>
      </w:r>
      <w:r w:rsidR="0083081B" w:rsidRPr="00D55361">
        <w:rPr>
          <w:rFonts w:ascii="Arial" w:hAnsi="Arial" w:cs="Arial"/>
          <w:sz w:val="16"/>
          <w:szCs w:val="16"/>
        </w:rPr>
        <w:t>:</w:t>
      </w:r>
      <w:proofErr w:type="gramEnd"/>
      <w:r w:rsidRPr="00D55361">
        <w:rPr>
          <w:rFonts w:ascii="Arial" w:hAnsi="Arial" w:cs="Arial"/>
          <w:sz w:val="16"/>
          <w:szCs w:val="16"/>
        </w:rPr>
        <w:t xml:space="preserve"> nucleotide sequence information not available for the primer matching sequence.</w:t>
      </w:r>
    </w:p>
    <w:sectPr w:rsidR="002B5513" w:rsidRPr="00D55361" w:rsidSect="00B83933">
      <w:pgSz w:w="16840" w:h="11907" w:orient="landscape" w:code="9"/>
      <w:pgMar w:top="851" w:right="1701" w:bottom="850" w:left="1701" w:header="584" w:footer="3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51399" w14:textId="77777777" w:rsidR="00E27E9C" w:rsidRDefault="00E27E9C">
      <w:r>
        <w:separator/>
      </w:r>
    </w:p>
  </w:endnote>
  <w:endnote w:type="continuationSeparator" w:id="0">
    <w:p w14:paraId="6BD33D00" w14:textId="77777777" w:rsidR="00E27E9C" w:rsidRDefault="00E27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E5E89" w14:textId="77777777" w:rsidR="00283C1B" w:rsidRDefault="00283C1B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B2639" w14:textId="6B8A118C" w:rsidR="0083081B" w:rsidRDefault="0083081B" w:rsidP="00347B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1C06ADF" w14:textId="34DF9886" w:rsidR="00347B1E" w:rsidRPr="00834CB9" w:rsidRDefault="00347B1E" w:rsidP="00347B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DD0BA0A" w14:textId="0E00FA03" w:rsidR="00347B1E" w:rsidRPr="00393C78" w:rsidRDefault="00347B1E" w:rsidP="00347B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F2415E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B7DE0FC" w14:textId="5E0F04F1" w:rsidR="00347B1E" w:rsidRPr="00F75802" w:rsidRDefault="00347B1E" w:rsidP="00347B1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626837">
      <w:rPr>
        <w:rFonts w:ascii="Arial" w:hAnsi="Arial" w:cs="Arial"/>
        <w:sz w:val="16"/>
        <w:szCs w:val="16"/>
      </w:rPr>
      <w:t>April</w:t>
    </w:r>
    <w:r w:rsidRPr="00351FF9">
      <w:rPr>
        <w:rFonts w:ascii="Arial" w:hAnsi="Arial" w:cs="Arial"/>
        <w:sz w:val="16"/>
        <w:szCs w:val="16"/>
      </w:rPr>
      <w:t xml:space="preserve"> 202</w:t>
    </w:r>
    <w:r w:rsidR="00626837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>, Rev. No:</w:t>
    </w:r>
    <w:r>
      <w:rPr>
        <w:rFonts w:ascii="Arial" w:hAnsi="Arial" w:cs="Arial"/>
        <w:sz w:val="16"/>
        <w:szCs w:val="16"/>
      </w:rPr>
      <w:t>00</w:t>
    </w:r>
  </w:p>
  <w:p w14:paraId="2D9DFDB0" w14:textId="772CE4BB" w:rsidR="00E27E9C" w:rsidRPr="00A6082E" w:rsidRDefault="00E27E9C" w:rsidP="002C31D3">
    <w:pPr>
      <w:pStyle w:val="Sidfot"/>
    </w:pP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DAD6E" w14:textId="77777777" w:rsidR="00283C1B" w:rsidRDefault="00283C1B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FA5EA" w14:textId="77777777" w:rsidR="00E27E9C" w:rsidRDefault="00E27E9C">
      <w:r>
        <w:separator/>
      </w:r>
    </w:p>
  </w:footnote>
  <w:footnote w:type="continuationSeparator" w:id="0">
    <w:p w14:paraId="63AD5FB3" w14:textId="77777777" w:rsidR="00E27E9C" w:rsidRDefault="00E27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00205" w14:textId="77777777" w:rsidR="00E27E9C" w:rsidRDefault="00E27E9C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1BA7826" w14:textId="77777777" w:rsidR="00E27E9C" w:rsidRDefault="00E27E9C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1C0F2" w14:textId="658D7634" w:rsidR="004F706F" w:rsidRDefault="004F706F" w:rsidP="004F706F">
    <w:pPr>
      <w:ind w:left="2160" w:firstLine="720"/>
      <w:rPr>
        <w:rFonts w:ascii="Arial" w:hAnsi="Arial"/>
        <w:b/>
        <w:sz w:val="20"/>
        <w:szCs w:val="20"/>
      </w:rPr>
    </w:pPr>
    <w:r w:rsidRPr="00FB5A5C">
      <w:rPr>
        <w:rFonts w:ascii="Arial" w:hAnsi="Arial"/>
        <w:b/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4E816059" wp14:editId="5C469805">
          <wp:simplePos x="0" y="0"/>
          <wp:positionH relativeFrom="margin">
            <wp:posOffset>-215265</wp:posOffset>
          </wp:positionH>
          <wp:positionV relativeFrom="paragraph">
            <wp:posOffset>54610</wp:posOffset>
          </wp:positionV>
          <wp:extent cx="1524762" cy="209550"/>
          <wp:effectExtent l="0" t="0" r="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762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3994">
      <w:rPr>
        <w:rFonts w:ascii="Arial" w:hAnsi="Arial"/>
        <w:b/>
        <w:sz w:val="20"/>
        <w:szCs w:val="20"/>
      </w:rPr>
      <w:t xml:space="preserve">       </w:t>
    </w:r>
    <w:r>
      <w:rPr>
        <w:rFonts w:ascii="Arial" w:hAnsi="Arial"/>
        <w:b/>
        <w:sz w:val="20"/>
        <w:szCs w:val="20"/>
      </w:rPr>
      <w:t>Gel Documentation Form and Worksheet</w:t>
    </w:r>
    <w:r w:rsidRPr="004F706F">
      <w:rPr>
        <w:rFonts w:ascii="Arial" w:hAnsi="Arial"/>
        <w:b/>
        <w:sz w:val="20"/>
        <w:szCs w:val="20"/>
      </w:rPr>
      <w:t xml:space="preserve">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6ED2A98" w14:textId="77777777" w:rsidR="004F706F" w:rsidRPr="004F706F" w:rsidRDefault="004F706F" w:rsidP="004F706F">
    <w:pPr>
      <w:ind w:left="2160" w:firstLine="720"/>
      <w:rPr>
        <w:rFonts w:ascii="Arial" w:hAnsi="Arial" w:cs="Arial"/>
        <w:b/>
        <w:sz w:val="20"/>
        <w:szCs w:val="20"/>
      </w:rPr>
    </w:pPr>
  </w:p>
  <w:p w14:paraId="3BD9767A" w14:textId="7EA42158" w:rsidR="004F706F" w:rsidRPr="009C65F0" w:rsidRDefault="00393994" w:rsidP="00393994">
    <w:pPr>
      <w:pStyle w:val="Sidhuvud"/>
      <w:tabs>
        <w:tab w:val="left" w:pos="3402"/>
        <w:tab w:val="left" w:pos="3686"/>
        <w:tab w:val="left" w:pos="4395"/>
        <w:tab w:val="left" w:pos="4820"/>
        <w:tab w:val="left" w:pos="5245"/>
        <w:tab w:val="right" w:pos="9781"/>
      </w:tabs>
      <w:ind w:left="-142" w:right="-143" w:firstLine="142"/>
      <w:jc w:val="center"/>
      <w:rPr>
        <w:rFonts w:ascii="Arial" w:hAnsi="Arial"/>
        <w:b/>
        <w:sz w:val="20"/>
        <w:szCs w:val="20"/>
        <w:lang w:val="da-DK"/>
      </w:rPr>
    </w:pPr>
    <w:r w:rsidRPr="00F2415E">
      <w:rPr>
        <w:rFonts w:ascii="Arial" w:hAnsi="Arial" w:cs="Arial"/>
        <w:b/>
        <w:sz w:val="20"/>
        <w:szCs w:val="20"/>
      </w:rPr>
      <w:t xml:space="preserve">                                                          </w:t>
    </w:r>
    <w:r w:rsidR="00E27E9C" w:rsidRPr="009C65F0">
      <w:rPr>
        <w:rFonts w:ascii="Arial" w:hAnsi="Arial" w:cs="Arial"/>
        <w:b/>
        <w:sz w:val="20"/>
        <w:szCs w:val="20"/>
        <w:lang w:val="da-DK"/>
      </w:rPr>
      <w:t>HLA-C*06</w:t>
    </w:r>
    <w:r w:rsidR="004F706F" w:rsidRPr="009C65F0">
      <w:rPr>
        <w:rFonts w:ascii="Arial" w:hAnsi="Arial" w:cs="Arial"/>
        <w:b/>
        <w:sz w:val="20"/>
        <w:szCs w:val="20"/>
        <w:lang w:val="da-DK"/>
      </w:rPr>
      <w:t xml:space="preserve">                       </w:t>
    </w:r>
    <w:r w:rsidR="004F706F" w:rsidRPr="009C65F0">
      <w:rPr>
        <w:rFonts w:ascii="Arial" w:hAnsi="Arial"/>
        <w:sz w:val="20"/>
        <w:szCs w:val="20"/>
        <w:lang w:val="da-DK"/>
      </w:rPr>
      <w:t xml:space="preserve">Visit </w:t>
    </w:r>
    <w:r w:rsidR="009C65F0" w:rsidRPr="009C65F0">
      <w:rPr>
        <w:rStyle w:val="Hyperlnk"/>
        <w:rFonts w:ascii="Arial" w:hAnsi="Arial" w:cs="Arial"/>
        <w:sz w:val="20"/>
        <w:szCs w:val="20"/>
        <w:lang w:val="da-DK"/>
      </w:rPr>
      <w:t>www</w:t>
    </w:r>
    <w:r w:rsidR="004F706F" w:rsidRPr="009C65F0">
      <w:rPr>
        <w:rStyle w:val="Hyperlnk"/>
        <w:rFonts w:ascii="Arial" w:hAnsi="Arial" w:cs="Arial"/>
        <w:sz w:val="20"/>
        <w:szCs w:val="20"/>
        <w:lang w:val="da-DK"/>
      </w:rPr>
      <w:t>.caredx.com</w:t>
    </w:r>
    <w:r w:rsidR="004F706F" w:rsidRPr="009C65F0">
      <w:rPr>
        <w:rFonts w:ascii="Arial" w:hAnsi="Arial" w:cs="Arial"/>
        <w:sz w:val="20"/>
        <w:szCs w:val="20"/>
        <w:lang w:val="da-DK"/>
      </w:rPr>
      <w:t xml:space="preserve"> for</w:t>
    </w:r>
  </w:p>
  <w:p w14:paraId="065D846A" w14:textId="1A3BDC54" w:rsidR="00E27E9C" w:rsidRPr="004F706F" w:rsidRDefault="00393994" w:rsidP="00393994">
    <w:pPr>
      <w:pStyle w:val="Sidhuvud"/>
      <w:tabs>
        <w:tab w:val="left" w:pos="3402"/>
        <w:tab w:val="left" w:pos="3686"/>
        <w:tab w:val="left" w:pos="4395"/>
        <w:tab w:val="left" w:pos="5082"/>
        <w:tab w:val="left" w:pos="5670"/>
        <w:tab w:val="right" w:pos="9781"/>
      </w:tabs>
      <w:ind w:left="-142" w:right="-143" w:firstLine="142"/>
      <w:jc w:val="center"/>
      <w:rPr>
        <w:rFonts w:ascii="Arial" w:hAnsi="Arial"/>
        <w:b/>
        <w:sz w:val="20"/>
        <w:szCs w:val="20"/>
      </w:rPr>
    </w:pPr>
    <w:r w:rsidRPr="009C65F0">
      <w:rPr>
        <w:rFonts w:ascii="Arial" w:hAnsi="Arial" w:cs="Arial"/>
        <w:b/>
        <w:sz w:val="20"/>
        <w:szCs w:val="20"/>
        <w:lang w:val="da-DK"/>
      </w:rPr>
      <w:t xml:space="preserve">                                                          </w:t>
    </w:r>
    <w:r w:rsidR="004F706F" w:rsidRPr="004F706F">
      <w:rPr>
        <w:rFonts w:ascii="Arial" w:hAnsi="Arial" w:cs="Arial"/>
        <w:b/>
        <w:sz w:val="20"/>
        <w:szCs w:val="20"/>
      </w:rPr>
      <w:t>101.614-12/12u</w:t>
    </w:r>
    <w:r w:rsidR="004F706F">
      <w:rPr>
        <w:rFonts w:ascii="Arial" w:hAnsi="Arial" w:cs="Arial"/>
        <w:b/>
        <w:sz w:val="20"/>
        <w:szCs w:val="20"/>
      </w:rPr>
      <w:t xml:space="preserve">                  </w:t>
    </w:r>
    <w:r w:rsidR="004F706F">
      <w:rPr>
        <w:rFonts w:ascii="Arial" w:hAnsi="Arial" w:cs="Arial"/>
        <w:b/>
        <w:sz w:val="20"/>
        <w:szCs w:val="20"/>
      </w:rPr>
      <w:tab/>
      <w:t xml:space="preserve"> </w:t>
    </w:r>
    <w:r w:rsidR="004F706F">
      <w:rPr>
        <w:rFonts w:ascii="Arial" w:hAnsi="Arial"/>
        <w:sz w:val="20"/>
        <w:szCs w:val="20"/>
      </w:rPr>
      <w:t>“</w:t>
    </w:r>
    <w:r w:rsidR="004F706F" w:rsidRPr="00F94550">
      <w:rPr>
        <w:rFonts w:ascii="Arial" w:hAnsi="Arial"/>
        <w:b/>
        <w:sz w:val="20"/>
        <w:szCs w:val="20"/>
      </w:rPr>
      <w:t>Instructions for Use</w:t>
    </w:r>
    <w:r w:rsidR="004F706F">
      <w:rPr>
        <w:rFonts w:ascii="Arial" w:hAnsi="Arial"/>
        <w:b/>
        <w:sz w:val="20"/>
        <w:szCs w:val="20"/>
      </w:rPr>
      <w:t>”</w:t>
    </w:r>
    <w:r w:rsidR="004F706F" w:rsidRPr="00F94550">
      <w:rPr>
        <w:rFonts w:ascii="Arial" w:hAnsi="Arial"/>
        <w:b/>
        <w:sz w:val="20"/>
        <w:szCs w:val="20"/>
      </w:rPr>
      <w:t xml:space="preserve"> (IFU)</w:t>
    </w:r>
  </w:p>
  <w:p w14:paraId="3845BDB6" w14:textId="144D9765" w:rsidR="00E27E9C" w:rsidRPr="004F706F" w:rsidRDefault="00626837" w:rsidP="00393994">
    <w:pPr>
      <w:pStyle w:val="Sidhuvud"/>
      <w:tabs>
        <w:tab w:val="clear" w:pos="4536"/>
        <w:tab w:val="clear" w:pos="9072"/>
        <w:tab w:val="left" w:pos="9639"/>
        <w:tab w:val="right" w:pos="10206"/>
      </w:tabs>
      <w:ind w:left="-142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>0S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20BA0" w14:textId="77777777" w:rsidR="00283C1B" w:rsidRDefault="00283C1B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0AF1B" w14:textId="77777777" w:rsidR="00E27E9C" w:rsidRDefault="00E27E9C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3FA97AB" w14:textId="77777777" w:rsidR="00E27E9C" w:rsidRDefault="00E27E9C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AAB6A694"/>
    <w:lvl w:ilvl="0" w:tplc="02443A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464930594">
    <w:abstractNumId w:val="4"/>
  </w:num>
  <w:num w:numId="2" w16cid:durableId="1452825342">
    <w:abstractNumId w:val="7"/>
  </w:num>
  <w:num w:numId="3" w16cid:durableId="505094565">
    <w:abstractNumId w:val="3"/>
  </w:num>
  <w:num w:numId="4" w16cid:durableId="55855711">
    <w:abstractNumId w:val="0"/>
  </w:num>
  <w:num w:numId="5" w16cid:durableId="1205215401">
    <w:abstractNumId w:val="1"/>
  </w:num>
  <w:num w:numId="6" w16cid:durableId="632442279">
    <w:abstractNumId w:val="2"/>
  </w:num>
  <w:num w:numId="7" w16cid:durableId="1020543001">
    <w:abstractNumId w:val="6"/>
  </w:num>
  <w:num w:numId="8" w16cid:durableId="3992549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49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cxNTcwMjA2NDdT0lEKTi0uzszPAykwqgUA4/UaISwAAAA="/>
  </w:docVars>
  <w:rsids>
    <w:rsidRoot w:val="001010A3"/>
    <w:rsid w:val="00001DAD"/>
    <w:rsid w:val="00002FE9"/>
    <w:rsid w:val="00003ADC"/>
    <w:rsid w:val="0000647B"/>
    <w:rsid w:val="00007B65"/>
    <w:rsid w:val="0001204B"/>
    <w:rsid w:val="00012D10"/>
    <w:rsid w:val="00013C5F"/>
    <w:rsid w:val="000200B7"/>
    <w:rsid w:val="00020579"/>
    <w:rsid w:val="00020EA2"/>
    <w:rsid w:val="00024005"/>
    <w:rsid w:val="00024ADB"/>
    <w:rsid w:val="0003052D"/>
    <w:rsid w:val="00033D3F"/>
    <w:rsid w:val="00034AB9"/>
    <w:rsid w:val="0003770A"/>
    <w:rsid w:val="00044794"/>
    <w:rsid w:val="0005207E"/>
    <w:rsid w:val="0005415B"/>
    <w:rsid w:val="00055F0C"/>
    <w:rsid w:val="00060017"/>
    <w:rsid w:val="00060484"/>
    <w:rsid w:val="000627FE"/>
    <w:rsid w:val="00072FF0"/>
    <w:rsid w:val="00073075"/>
    <w:rsid w:val="00073EB6"/>
    <w:rsid w:val="00076077"/>
    <w:rsid w:val="00076738"/>
    <w:rsid w:val="00076D91"/>
    <w:rsid w:val="0007739A"/>
    <w:rsid w:val="00083539"/>
    <w:rsid w:val="00085E00"/>
    <w:rsid w:val="00090171"/>
    <w:rsid w:val="0009679C"/>
    <w:rsid w:val="000B3473"/>
    <w:rsid w:val="000B5955"/>
    <w:rsid w:val="000C7605"/>
    <w:rsid w:val="000C77BB"/>
    <w:rsid w:val="000D590A"/>
    <w:rsid w:val="000E2B25"/>
    <w:rsid w:val="000F086E"/>
    <w:rsid w:val="000F1A4F"/>
    <w:rsid w:val="000F28A7"/>
    <w:rsid w:val="000F3C01"/>
    <w:rsid w:val="000F5F8C"/>
    <w:rsid w:val="000F6969"/>
    <w:rsid w:val="000F6F6F"/>
    <w:rsid w:val="001010A3"/>
    <w:rsid w:val="00111884"/>
    <w:rsid w:val="00122171"/>
    <w:rsid w:val="00122AF7"/>
    <w:rsid w:val="00125072"/>
    <w:rsid w:val="001269C6"/>
    <w:rsid w:val="00135230"/>
    <w:rsid w:val="0013630B"/>
    <w:rsid w:val="00137951"/>
    <w:rsid w:val="001379EA"/>
    <w:rsid w:val="00153748"/>
    <w:rsid w:val="001579AA"/>
    <w:rsid w:val="00162A62"/>
    <w:rsid w:val="001644B2"/>
    <w:rsid w:val="00172075"/>
    <w:rsid w:val="00172136"/>
    <w:rsid w:val="0017279B"/>
    <w:rsid w:val="00172E57"/>
    <w:rsid w:val="001760B6"/>
    <w:rsid w:val="00180A52"/>
    <w:rsid w:val="00181075"/>
    <w:rsid w:val="00183A42"/>
    <w:rsid w:val="0019307E"/>
    <w:rsid w:val="00197BB8"/>
    <w:rsid w:val="001A2D4D"/>
    <w:rsid w:val="001A54D0"/>
    <w:rsid w:val="001B0A47"/>
    <w:rsid w:val="001B140D"/>
    <w:rsid w:val="001B32E9"/>
    <w:rsid w:val="001C0083"/>
    <w:rsid w:val="001C41DC"/>
    <w:rsid w:val="001C6327"/>
    <w:rsid w:val="001D2FA4"/>
    <w:rsid w:val="001D395F"/>
    <w:rsid w:val="001D4297"/>
    <w:rsid w:val="001E6BCC"/>
    <w:rsid w:val="001E7163"/>
    <w:rsid w:val="001E797D"/>
    <w:rsid w:val="001F0277"/>
    <w:rsid w:val="001F1BFE"/>
    <w:rsid w:val="001F3F6C"/>
    <w:rsid w:val="001F6847"/>
    <w:rsid w:val="00200B30"/>
    <w:rsid w:val="002042B3"/>
    <w:rsid w:val="002047ED"/>
    <w:rsid w:val="002075B3"/>
    <w:rsid w:val="00207D94"/>
    <w:rsid w:val="002144EA"/>
    <w:rsid w:val="00214D0C"/>
    <w:rsid w:val="00217688"/>
    <w:rsid w:val="00221B27"/>
    <w:rsid w:val="0022443D"/>
    <w:rsid w:val="002258C5"/>
    <w:rsid w:val="0022782B"/>
    <w:rsid w:val="00230040"/>
    <w:rsid w:val="0023036E"/>
    <w:rsid w:val="00232285"/>
    <w:rsid w:val="00233C9A"/>
    <w:rsid w:val="00236AD7"/>
    <w:rsid w:val="0024630C"/>
    <w:rsid w:val="00251C5E"/>
    <w:rsid w:val="00253280"/>
    <w:rsid w:val="00253E9E"/>
    <w:rsid w:val="00255414"/>
    <w:rsid w:val="002564FF"/>
    <w:rsid w:val="00260338"/>
    <w:rsid w:val="00265B1D"/>
    <w:rsid w:val="002673DF"/>
    <w:rsid w:val="002677F6"/>
    <w:rsid w:val="00267D09"/>
    <w:rsid w:val="0027120F"/>
    <w:rsid w:val="00272610"/>
    <w:rsid w:val="00273E2D"/>
    <w:rsid w:val="00274588"/>
    <w:rsid w:val="00277149"/>
    <w:rsid w:val="00280F08"/>
    <w:rsid w:val="002811D0"/>
    <w:rsid w:val="00283C1B"/>
    <w:rsid w:val="0028598E"/>
    <w:rsid w:val="00292BC5"/>
    <w:rsid w:val="00292C41"/>
    <w:rsid w:val="00297B1B"/>
    <w:rsid w:val="002A5BE1"/>
    <w:rsid w:val="002B1FDE"/>
    <w:rsid w:val="002B35A2"/>
    <w:rsid w:val="002B4062"/>
    <w:rsid w:val="002B5513"/>
    <w:rsid w:val="002B6BBC"/>
    <w:rsid w:val="002B7ECC"/>
    <w:rsid w:val="002C23CF"/>
    <w:rsid w:val="002C2939"/>
    <w:rsid w:val="002C31D3"/>
    <w:rsid w:val="002C4C11"/>
    <w:rsid w:val="002D2211"/>
    <w:rsid w:val="002D5A54"/>
    <w:rsid w:val="002D707A"/>
    <w:rsid w:val="002D73C8"/>
    <w:rsid w:val="002E3C60"/>
    <w:rsid w:val="002E4D12"/>
    <w:rsid w:val="002F3F1E"/>
    <w:rsid w:val="002F45F0"/>
    <w:rsid w:val="003019F6"/>
    <w:rsid w:val="00302576"/>
    <w:rsid w:val="00310290"/>
    <w:rsid w:val="00314DFB"/>
    <w:rsid w:val="003201D4"/>
    <w:rsid w:val="00320C08"/>
    <w:rsid w:val="00326DD1"/>
    <w:rsid w:val="00331CF6"/>
    <w:rsid w:val="003367B4"/>
    <w:rsid w:val="00337E3A"/>
    <w:rsid w:val="00347B1E"/>
    <w:rsid w:val="00351C35"/>
    <w:rsid w:val="00351FF9"/>
    <w:rsid w:val="00354386"/>
    <w:rsid w:val="003561CE"/>
    <w:rsid w:val="00365D52"/>
    <w:rsid w:val="00367914"/>
    <w:rsid w:val="00373CF3"/>
    <w:rsid w:val="00373E47"/>
    <w:rsid w:val="00374EF0"/>
    <w:rsid w:val="00375239"/>
    <w:rsid w:val="00376026"/>
    <w:rsid w:val="00382BE4"/>
    <w:rsid w:val="00383487"/>
    <w:rsid w:val="0038376A"/>
    <w:rsid w:val="00383FF5"/>
    <w:rsid w:val="003841CC"/>
    <w:rsid w:val="003843E4"/>
    <w:rsid w:val="00393994"/>
    <w:rsid w:val="003A203F"/>
    <w:rsid w:val="003A3186"/>
    <w:rsid w:val="003A3313"/>
    <w:rsid w:val="003A363A"/>
    <w:rsid w:val="003A4BC4"/>
    <w:rsid w:val="003A55D8"/>
    <w:rsid w:val="003B450C"/>
    <w:rsid w:val="003B6068"/>
    <w:rsid w:val="003B6C5B"/>
    <w:rsid w:val="003B7CAA"/>
    <w:rsid w:val="003C1A78"/>
    <w:rsid w:val="003C2DDF"/>
    <w:rsid w:val="003C3A01"/>
    <w:rsid w:val="003C60D3"/>
    <w:rsid w:val="003D0837"/>
    <w:rsid w:val="003D0DEE"/>
    <w:rsid w:val="003D4EA2"/>
    <w:rsid w:val="003D6B72"/>
    <w:rsid w:val="003D6E23"/>
    <w:rsid w:val="003E274F"/>
    <w:rsid w:val="003E33EA"/>
    <w:rsid w:val="003F2D05"/>
    <w:rsid w:val="003F3F46"/>
    <w:rsid w:val="003F4579"/>
    <w:rsid w:val="0040026B"/>
    <w:rsid w:val="00402C50"/>
    <w:rsid w:val="0040707D"/>
    <w:rsid w:val="00407C04"/>
    <w:rsid w:val="00420510"/>
    <w:rsid w:val="0043097A"/>
    <w:rsid w:val="00433EE2"/>
    <w:rsid w:val="00440FFA"/>
    <w:rsid w:val="00446904"/>
    <w:rsid w:val="00450478"/>
    <w:rsid w:val="004539B9"/>
    <w:rsid w:val="004637DE"/>
    <w:rsid w:val="00467D65"/>
    <w:rsid w:val="00471F00"/>
    <w:rsid w:val="00475046"/>
    <w:rsid w:val="00481119"/>
    <w:rsid w:val="00486CFF"/>
    <w:rsid w:val="00487B95"/>
    <w:rsid w:val="0049126E"/>
    <w:rsid w:val="00492F31"/>
    <w:rsid w:val="00493BF5"/>
    <w:rsid w:val="00493D14"/>
    <w:rsid w:val="00497F82"/>
    <w:rsid w:val="004A3D7D"/>
    <w:rsid w:val="004B28F2"/>
    <w:rsid w:val="004C17E5"/>
    <w:rsid w:val="004C72AD"/>
    <w:rsid w:val="004D46E1"/>
    <w:rsid w:val="004E1E7A"/>
    <w:rsid w:val="004F1E22"/>
    <w:rsid w:val="004F3238"/>
    <w:rsid w:val="004F3491"/>
    <w:rsid w:val="004F3A3A"/>
    <w:rsid w:val="004F4F16"/>
    <w:rsid w:val="004F5DC6"/>
    <w:rsid w:val="004F706F"/>
    <w:rsid w:val="00500143"/>
    <w:rsid w:val="00503481"/>
    <w:rsid w:val="00503EAD"/>
    <w:rsid w:val="0050544D"/>
    <w:rsid w:val="00506BB1"/>
    <w:rsid w:val="00510E94"/>
    <w:rsid w:val="00511D00"/>
    <w:rsid w:val="00512069"/>
    <w:rsid w:val="00513DF1"/>
    <w:rsid w:val="00525CD5"/>
    <w:rsid w:val="005326E9"/>
    <w:rsid w:val="00532C20"/>
    <w:rsid w:val="005373A4"/>
    <w:rsid w:val="005448D3"/>
    <w:rsid w:val="0055075C"/>
    <w:rsid w:val="00553F26"/>
    <w:rsid w:val="0055676E"/>
    <w:rsid w:val="005658AC"/>
    <w:rsid w:val="00567392"/>
    <w:rsid w:val="00571E25"/>
    <w:rsid w:val="00584FB0"/>
    <w:rsid w:val="00590BDE"/>
    <w:rsid w:val="00591D81"/>
    <w:rsid w:val="0059269D"/>
    <w:rsid w:val="00597D0C"/>
    <w:rsid w:val="005A3B0D"/>
    <w:rsid w:val="005B1B96"/>
    <w:rsid w:val="005C3203"/>
    <w:rsid w:val="005C53B6"/>
    <w:rsid w:val="005C6D1F"/>
    <w:rsid w:val="005C6D9C"/>
    <w:rsid w:val="005C6EE1"/>
    <w:rsid w:val="005C7EB4"/>
    <w:rsid w:val="005D1A1B"/>
    <w:rsid w:val="005D4D5B"/>
    <w:rsid w:val="005D598B"/>
    <w:rsid w:val="005D6AD3"/>
    <w:rsid w:val="005D7CFF"/>
    <w:rsid w:val="005E5E01"/>
    <w:rsid w:val="005F150D"/>
    <w:rsid w:val="005F2147"/>
    <w:rsid w:val="005F4F76"/>
    <w:rsid w:val="005F5F89"/>
    <w:rsid w:val="00605E67"/>
    <w:rsid w:val="00607B65"/>
    <w:rsid w:val="006104E4"/>
    <w:rsid w:val="00611ABE"/>
    <w:rsid w:val="006132E4"/>
    <w:rsid w:val="006148F4"/>
    <w:rsid w:val="00617D25"/>
    <w:rsid w:val="006223A5"/>
    <w:rsid w:val="006243E9"/>
    <w:rsid w:val="00626837"/>
    <w:rsid w:val="006363C8"/>
    <w:rsid w:val="00640238"/>
    <w:rsid w:val="00640B62"/>
    <w:rsid w:val="00640C26"/>
    <w:rsid w:val="006479D6"/>
    <w:rsid w:val="00661A71"/>
    <w:rsid w:val="006661C0"/>
    <w:rsid w:val="00667291"/>
    <w:rsid w:val="00670599"/>
    <w:rsid w:val="00673DCF"/>
    <w:rsid w:val="006764E9"/>
    <w:rsid w:val="0068440A"/>
    <w:rsid w:val="006864E9"/>
    <w:rsid w:val="00686988"/>
    <w:rsid w:val="0069090B"/>
    <w:rsid w:val="00692F6C"/>
    <w:rsid w:val="006A2F3F"/>
    <w:rsid w:val="006A393E"/>
    <w:rsid w:val="006B0D0E"/>
    <w:rsid w:val="006B1F5C"/>
    <w:rsid w:val="006B3E1A"/>
    <w:rsid w:val="006B6103"/>
    <w:rsid w:val="006B6E3F"/>
    <w:rsid w:val="006C1AFF"/>
    <w:rsid w:val="006C3604"/>
    <w:rsid w:val="006C4083"/>
    <w:rsid w:val="006C5A92"/>
    <w:rsid w:val="006C751F"/>
    <w:rsid w:val="006D184D"/>
    <w:rsid w:val="006D2089"/>
    <w:rsid w:val="006D4350"/>
    <w:rsid w:val="006D6DAD"/>
    <w:rsid w:val="006D6F17"/>
    <w:rsid w:val="006E33AB"/>
    <w:rsid w:val="006E4B42"/>
    <w:rsid w:val="006E7A32"/>
    <w:rsid w:val="006F139A"/>
    <w:rsid w:val="006F3D45"/>
    <w:rsid w:val="006F71C2"/>
    <w:rsid w:val="00700747"/>
    <w:rsid w:val="007008EA"/>
    <w:rsid w:val="00703611"/>
    <w:rsid w:val="00703B29"/>
    <w:rsid w:val="00705C65"/>
    <w:rsid w:val="00711210"/>
    <w:rsid w:val="007173AC"/>
    <w:rsid w:val="007305C7"/>
    <w:rsid w:val="00734CF1"/>
    <w:rsid w:val="00735572"/>
    <w:rsid w:val="00735583"/>
    <w:rsid w:val="00746159"/>
    <w:rsid w:val="0075152E"/>
    <w:rsid w:val="00752213"/>
    <w:rsid w:val="0075310A"/>
    <w:rsid w:val="0075468C"/>
    <w:rsid w:val="00764597"/>
    <w:rsid w:val="007713C6"/>
    <w:rsid w:val="0077519E"/>
    <w:rsid w:val="0078266F"/>
    <w:rsid w:val="00782796"/>
    <w:rsid w:val="007832BE"/>
    <w:rsid w:val="00785012"/>
    <w:rsid w:val="00786E4A"/>
    <w:rsid w:val="0079135B"/>
    <w:rsid w:val="00793352"/>
    <w:rsid w:val="00796E2D"/>
    <w:rsid w:val="007A0D56"/>
    <w:rsid w:val="007A125D"/>
    <w:rsid w:val="007A1CE6"/>
    <w:rsid w:val="007A5605"/>
    <w:rsid w:val="007A60B3"/>
    <w:rsid w:val="007B06ED"/>
    <w:rsid w:val="007B1DAF"/>
    <w:rsid w:val="007C0077"/>
    <w:rsid w:val="007C0CE3"/>
    <w:rsid w:val="007C2C7F"/>
    <w:rsid w:val="007C7787"/>
    <w:rsid w:val="007C7A12"/>
    <w:rsid w:val="007D3A51"/>
    <w:rsid w:val="007E1724"/>
    <w:rsid w:val="007E365B"/>
    <w:rsid w:val="007E7A46"/>
    <w:rsid w:val="007F03B4"/>
    <w:rsid w:val="007F6905"/>
    <w:rsid w:val="00800303"/>
    <w:rsid w:val="0080504B"/>
    <w:rsid w:val="0080570B"/>
    <w:rsid w:val="008064A3"/>
    <w:rsid w:val="008111DA"/>
    <w:rsid w:val="00811EBA"/>
    <w:rsid w:val="00812DFD"/>
    <w:rsid w:val="0081448E"/>
    <w:rsid w:val="00814ED3"/>
    <w:rsid w:val="008207C8"/>
    <w:rsid w:val="0083001B"/>
    <w:rsid w:val="0083002C"/>
    <w:rsid w:val="0083081B"/>
    <w:rsid w:val="00835452"/>
    <w:rsid w:val="00844206"/>
    <w:rsid w:val="008452A7"/>
    <w:rsid w:val="00845790"/>
    <w:rsid w:val="00846D1B"/>
    <w:rsid w:val="00847DE0"/>
    <w:rsid w:val="00857B11"/>
    <w:rsid w:val="008641B0"/>
    <w:rsid w:val="00864783"/>
    <w:rsid w:val="008650CB"/>
    <w:rsid w:val="0088058D"/>
    <w:rsid w:val="00881210"/>
    <w:rsid w:val="00882E2E"/>
    <w:rsid w:val="008872EB"/>
    <w:rsid w:val="008875D1"/>
    <w:rsid w:val="00890226"/>
    <w:rsid w:val="00891CFF"/>
    <w:rsid w:val="008924D1"/>
    <w:rsid w:val="008A48BF"/>
    <w:rsid w:val="008B674C"/>
    <w:rsid w:val="008B7269"/>
    <w:rsid w:val="008C046D"/>
    <w:rsid w:val="008C149A"/>
    <w:rsid w:val="008C1DDF"/>
    <w:rsid w:val="008C3A0F"/>
    <w:rsid w:val="008C64C9"/>
    <w:rsid w:val="008D3204"/>
    <w:rsid w:val="008D4624"/>
    <w:rsid w:val="008E0D60"/>
    <w:rsid w:val="008F055B"/>
    <w:rsid w:val="008F068B"/>
    <w:rsid w:val="008F7E76"/>
    <w:rsid w:val="00901464"/>
    <w:rsid w:val="009035F9"/>
    <w:rsid w:val="009050C2"/>
    <w:rsid w:val="009067B3"/>
    <w:rsid w:val="00907360"/>
    <w:rsid w:val="009128A4"/>
    <w:rsid w:val="009131AB"/>
    <w:rsid w:val="0091530B"/>
    <w:rsid w:val="00915467"/>
    <w:rsid w:val="00915CE8"/>
    <w:rsid w:val="00917571"/>
    <w:rsid w:val="00920DB9"/>
    <w:rsid w:val="00933390"/>
    <w:rsid w:val="00940097"/>
    <w:rsid w:val="009450FC"/>
    <w:rsid w:val="009456AE"/>
    <w:rsid w:val="00951D69"/>
    <w:rsid w:val="00952478"/>
    <w:rsid w:val="00956335"/>
    <w:rsid w:val="00964437"/>
    <w:rsid w:val="00965212"/>
    <w:rsid w:val="00965933"/>
    <w:rsid w:val="00971D2A"/>
    <w:rsid w:val="009759CC"/>
    <w:rsid w:val="00980262"/>
    <w:rsid w:val="009817BC"/>
    <w:rsid w:val="00981AF3"/>
    <w:rsid w:val="00986CCA"/>
    <w:rsid w:val="00990F95"/>
    <w:rsid w:val="00990FA4"/>
    <w:rsid w:val="00992FB5"/>
    <w:rsid w:val="00994958"/>
    <w:rsid w:val="00994CC4"/>
    <w:rsid w:val="0099781C"/>
    <w:rsid w:val="009A0BDC"/>
    <w:rsid w:val="009A5AD0"/>
    <w:rsid w:val="009A7BDB"/>
    <w:rsid w:val="009C2C40"/>
    <w:rsid w:val="009C2EB2"/>
    <w:rsid w:val="009C4B0C"/>
    <w:rsid w:val="009C65F0"/>
    <w:rsid w:val="009D1C4C"/>
    <w:rsid w:val="009E1C42"/>
    <w:rsid w:val="009E6698"/>
    <w:rsid w:val="009E7A0C"/>
    <w:rsid w:val="009F00DE"/>
    <w:rsid w:val="009F425B"/>
    <w:rsid w:val="00A00FC4"/>
    <w:rsid w:val="00A046AF"/>
    <w:rsid w:val="00A06E76"/>
    <w:rsid w:val="00A13435"/>
    <w:rsid w:val="00A16168"/>
    <w:rsid w:val="00A214BE"/>
    <w:rsid w:val="00A23A26"/>
    <w:rsid w:val="00A25F6F"/>
    <w:rsid w:val="00A27C52"/>
    <w:rsid w:val="00A40915"/>
    <w:rsid w:val="00A4288E"/>
    <w:rsid w:val="00A4343D"/>
    <w:rsid w:val="00A44104"/>
    <w:rsid w:val="00A44459"/>
    <w:rsid w:val="00A445FE"/>
    <w:rsid w:val="00A46239"/>
    <w:rsid w:val="00A50614"/>
    <w:rsid w:val="00A6371C"/>
    <w:rsid w:val="00A645FC"/>
    <w:rsid w:val="00A64771"/>
    <w:rsid w:val="00A66558"/>
    <w:rsid w:val="00A70FF1"/>
    <w:rsid w:val="00A715E1"/>
    <w:rsid w:val="00A7677C"/>
    <w:rsid w:val="00A80145"/>
    <w:rsid w:val="00A812C9"/>
    <w:rsid w:val="00A8356F"/>
    <w:rsid w:val="00A83FD6"/>
    <w:rsid w:val="00A905BF"/>
    <w:rsid w:val="00A916D7"/>
    <w:rsid w:val="00A93EF0"/>
    <w:rsid w:val="00A962B8"/>
    <w:rsid w:val="00A97968"/>
    <w:rsid w:val="00AA01BA"/>
    <w:rsid w:val="00AA240A"/>
    <w:rsid w:val="00AA49B8"/>
    <w:rsid w:val="00AA52E0"/>
    <w:rsid w:val="00AB0370"/>
    <w:rsid w:val="00AB0E3C"/>
    <w:rsid w:val="00AB2381"/>
    <w:rsid w:val="00AB3221"/>
    <w:rsid w:val="00AB5CFB"/>
    <w:rsid w:val="00AB6088"/>
    <w:rsid w:val="00AC4A00"/>
    <w:rsid w:val="00AC6B4C"/>
    <w:rsid w:val="00AD1AE6"/>
    <w:rsid w:val="00AD51C7"/>
    <w:rsid w:val="00AE11DC"/>
    <w:rsid w:val="00AF0CB9"/>
    <w:rsid w:val="00AF0FF6"/>
    <w:rsid w:val="00AF1C2B"/>
    <w:rsid w:val="00AF2E6F"/>
    <w:rsid w:val="00AF2E9B"/>
    <w:rsid w:val="00AF5323"/>
    <w:rsid w:val="00B01989"/>
    <w:rsid w:val="00B050F0"/>
    <w:rsid w:val="00B065C6"/>
    <w:rsid w:val="00B075AE"/>
    <w:rsid w:val="00B11130"/>
    <w:rsid w:val="00B156D2"/>
    <w:rsid w:val="00B21C1E"/>
    <w:rsid w:val="00B2771C"/>
    <w:rsid w:val="00B306EB"/>
    <w:rsid w:val="00B36294"/>
    <w:rsid w:val="00B40077"/>
    <w:rsid w:val="00B41888"/>
    <w:rsid w:val="00B45264"/>
    <w:rsid w:val="00B52EEB"/>
    <w:rsid w:val="00B57E1C"/>
    <w:rsid w:val="00B6382F"/>
    <w:rsid w:val="00B67F6A"/>
    <w:rsid w:val="00B71F9B"/>
    <w:rsid w:val="00B721B9"/>
    <w:rsid w:val="00B82B42"/>
    <w:rsid w:val="00B83933"/>
    <w:rsid w:val="00B900AD"/>
    <w:rsid w:val="00B91F6C"/>
    <w:rsid w:val="00B94A46"/>
    <w:rsid w:val="00B97DA3"/>
    <w:rsid w:val="00BA0CAE"/>
    <w:rsid w:val="00BA0EA1"/>
    <w:rsid w:val="00BA368E"/>
    <w:rsid w:val="00BA3B02"/>
    <w:rsid w:val="00BB6181"/>
    <w:rsid w:val="00BB62AE"/>
    <w:rsid w:val="00BB6999"/>
    <w:rsid w:val="00BC01F9"/>
    <w:rsid w:val="00BC3DF5"/>
    <w:rsid w:val="00BC41B2"/>
    <w:rsid w:val="00BC6D68"/>
    <w:rsid w:val="00BC7505"/>
    <w:rsid w:val="00BD04A7"/>
    <w:rsid w:val="00BD5505"/>
    <w:rsid w:val="00BE1E19"/>
    <w:rsid w:val="00BE2EC4"/>
    <w:rsid w:val="00BE4A2C"/>
    <w:rsid w:val="00BE61F6"/>
    <w:rsid w:val="00BE6D57"/>
    <w:rsid w:val="00BE70E3"/>
    <w:rsid w:val="00BF4EF0"/>
    <w:rsid w:val="00C029E6"/>
    <w:rsid w:val="00C1036C"/>
    <w:rsid w:val="00C12E98"/>
    <w:rsid w:val="00C12FBA"/>
    <w:rsid w:val="00C17711"/>
    <w:rsid w:val="00C20306"/>
    <w:rsid w:val="00C42001"/>
    <w:rsid w:val="00C4480F"/>
    <w:rsid w:val="00C448BD"/>
    <w:rsid w:val="00C46768"/>
    <w:rsid w:val="00C5100D"/>
    <w:rsid w:val="00C57437"/>
    <w:rsid w:val="00C6059D"/>
    <w:rsid w:val="00C60F8E"/>
    <w:rsid w:val="00C64B25"/>
    <w:rsid w:val="00C66DF6"/>
    <w:rsid w:val="00C66E28"/>
    <w:rsid w:val="00C67CE0"/>
    <w:rsid w:val="00C71181"/>
    <w:rsid w:val="00C7247F"/>
    <w:rsid w:val="00C76A11"/>
    <w:rsid w:val="00C808C5"/>
    <w:rsid w:val="00C90D9A"/>
    <w:rsid w:val="00C92C07"/>
    <w:rsid w:val="00C9588A"/>
    <w:rsid w:val="00C96752"/>
    <w:rsid w:val="00C9721C"/>
    <w:rsid w:val="00CB37C0"/>
    <w:rsid w:val="00CB6173"/>
    <w:rsid w:val="00CB7E86"/>
    <w:rsid w:val="00CC079E"/>
    <w:rsid w:val="00CC1A52"/>
    <w:rsid w:val="00CD08AB"/>
    <w:rsid w:val="00CD0DD9"/>
    <w:rsid w:val="00CD11A2"/>
    <w:rsid w:val="00CD40E3"/>
    <w:rsid w:val="00CD5F2A"/>
    <w:rsid w:val="00CD7A67"/>
    <w:rsid w:val="00CE0D67"/>
    <w:rsid w:val="00CE1D23"/>
    <w:rsid w:val="00CE5515"/>
    <w:rsid w:val="00CE5557"/>
    <w:rsid w:val="00CE7DC8"/>
    <w:rsid w:val="00D0232C"/>
    <w:rsid w:val="00D02421"/>
    <w:rsid w:val="00D0558E"/>
    <w:rsid w:val="00D06B65"/>
    <w:rsid w:val="00D15949"/>
    <w:rsid w:val="00D2686C"/>
    <w:rsid w:val="00D34767"/>
    <w:rsid w:val="00D35AE5"/>
    <w:rsid w:val="00D44288"/>
    <w:rsid w:val="00D447E1"/>
    <w:rsid w:val="00D44F5C"/>
    <w:rsid w:val="00D45A08"/>
    <w:rsid w:val="00D463FE"/>
    <w:rsid w:val="00D53856"/>
    <w:rsid w:val="00D55361"/>
    <w:rsid w:val="00D555CC"/>
    <w:rsid w:val="00D571E2"/>
    <w:rsid w:val="00D6181A"/>
    <w:rsid w:val="00D74E7D"/>
    <w:rsid w:val="00D80DE4"/>
    <w:rsid w:val="00D8479B"/>
    <w:rsid w:val="00D849FC"/>
    <w:rsid w:val="00D86180"/>
    <w:rsid w:val="00D87A0B"/>
    <w:rsid w:val="00D930E5"/>
    <w:rsid w:val="00D958D4"/>
    <w:rsid w:val="00DA0250"/>
    <w:rsid w:val="00DA2D6F"/>
    <w:rsid w:val="00DA37DE"/>
    <w:rsid w:val="00DA66F0"/>
    <w:rsid w:val="00DA7F6E"/>
    <w:rsid w:val="00DB1D3C"/>
    <w:rsid w:val="00DB4CD8"/>
    <w:rsid w:val="00DC1645"/>
    <w:rsid w:val="00DC16B2"/>
    <w:rsid w:val="00DC1838"/>
    <w:rsid w:val="00DC525C"/>
    <w:rsid w:val="00DC5A58"/>
    <w:rsid w:val="00DC7602"/>
    <w:rsid w:val="00DD158F"/>
    <w:rsid w:val="00DD2164"/>
    <w:rsid w:val="00DD2F69"/>
    <w:rsid w:val="00DD4431"/>
    <w:rsid w:val="00DD5BA1"/>
    <w:rsid w:val="00DD6DCB"/>
    <w:rsid w:val="00DD70AD"/>
    <w:rsid w:val="00DD7E85"/>
    <w:rsid w:val="00DE323B"/>
    <w:rsid w:val="00DE34B9"/>
    <w:rsid w:val="00DE53A6"/>
    <w:rsid w:val="00DF1BDA"/>
    <w:rsid w:val="00DF36B6"/>
    <w:rsid w:val="00DF69DE"/>
    <w:rsid w:val="00E04950"/>
    <w:rsid w:val="00E05DEF"/>
    <w:rsid w:val="00E060B2"/>
    <w:rsid w:val="00E17A54"/>
    <w:rsid w:val="00E17C74"/>
    <w:rsid w:val="00E26931"/>
    <w:rsid w:val="00E27E9C"/>
    <w:rsid w:val="00E36348"/>
    <w:rsid w:val="00E3713B"/>
    <w:rsid w:val="00E40F61"/>
    <w:rsid w:val="00E4215E"/>
    <w:rsid w:val="00E4436F"/>
    <w:rsid w:val="00E44F7D"/>
    <w:rsid w:val="00E47043"/>
    <w:rsid w:val="00E51B64"/>
    <w:rsid w:val="00E556A8"/>
    <w:rsid w:val="00E559ED"/>
    <w:rsid w:val="00E64755"/>
    <w:rsid w:val="00E65A60"/>
    <w:rsid w:val="00E66586"/>
    <w:rsid w:val="00E76C81"/>
    <w:rsid w:val="00E82CF3"/>
    <w:rsid w:val="00E844C4"/>
    <w:rsid w:val="00E84D6E"/>
    <w:rsid w:val="00E94CA6"/>
    <w:rsid w:val="00E97822"/>
    <w:rsid w:val="00EA36C3"/>
    <w:rsid w:val="00EA711B"/>
    <w:rsid w:val="00EA7D93"/>
    <w:rsid w:val="00EB3152"/>
    <w:rsid w:val="00EC006D"/>
    <w:rsid w:val="00EC742E"/>
    <w:rsid w:val="00ED24B9"/>
    <w:rsid w:val="00ED2851"/>
    <w:rsid w:val="00ED306C"/>
    <w:rsid w:val="00ED4E89"/>
    <w:rsid w:val="00EE4C0F"/>
    <w:rsid w:val="00EE637A"/>
    <w:rsid w:val="00EF0646"/>
    <w:rsid w:val="00EF38C1"/>
    <w:rsid w:val="00EF7511"/>
    <w:rsid w:val="00F02E6C"/>
    <w:rsid w:val="00F07082"/>
    <w:rsid w:val="00F07E1D"/>
    <w:rsid w:val="00F11A75"/>
    <w:rsid w:val="00F157DD"/>
    <w:rsid w:val="00F16615"/>
    <w:rsid w:val="00F21DB6"/>
    <w:rsid w:val="00F2415E"/>
    <w:rsid w:val="00F24527"/>
    <w:rsid w:val="00F24A83"/>
    <w:rsid w:val="00F301CF"/>
    <w:rsid w:val="00F369EF"/>
    <w:rsid w:val="00F420B2"/>
    <w:rsid w:val="00F43C3F"/>
    <w:rsid w:val="00F45E6F"/>
    <w:rsid w:val="00F5280B"/>
    <w:rsid w:val="00F569DE"/>
    <w:rsid w:val="00F57236"/>
    <w:rsid w:val="00F63261"/>
    <w:rsid w:val="00F63E15"/>
    <w:rsid w:val="00F66008"/>
    <w:rsid w:val="00F66489"/>
    <w:rsid w:val="00F70EE0"/>
    <w:rsid w:val="00F72135"/>
    <w:rsid w:val="00F724B1"/>
    <w:rsid w:val="00F75FB1"/>
    <w:rsid w:val="00F76880"/>
    <w:rsid w:val="00F76AE7"/>
    <w:rsid w:val="00F77D65"/>
    <w:rsid w:val="00F84BB9"/>
    <w:rsid w:val="00F857B8"/>
    <w:rsid w:val="00F85A46"/>
    <w:rsid w:val="00F90C1B"/>
    <w:rsid w:val="00F9126A"/>
    <w:rsid w:val="00F91704"/>
    <w:rsid w:val="00F92071"/>
    <w:rsid w:val="00F929F3"/>
    <w:rsid w:val="00FA2A88"/>
    <w:rsid w:val="00FB46C6"/>
    <w:rsid w:val="00FB5A5C"/>
    <w:rsid w:val="00FB5D47"/>
    <w:rsid w:val="00FB69BE"/>
    <w:rsid w:val="00FB6E97"/>
    <w:rsid w:val="00FC3A60"/>
    <w:rsid w:val="00FC407D"/>
    <w:rsid w:val="00FC641C"/>
    <w:rsid w:val="00FD23D7"/>
    <w:rsid w:val="00FE5736"/>
    <w:rsid w:val="00FF1E58"/>
    <w:rsid w:val="00FF5558"/>
    <w:rsid w:val="00FF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4993"/>
    <o:shapelayout v:ext="edit">
      <o:idmap v:ext="edit" data="1"/>
    </o:shapelayout>
  </w:shapeDefaults>
  <w:decimalSymbol w:val=","/>
  <w:listSeparator w:val=";"/>
  <w14:docId w14:val="627FA2F6"/>
  <w15:chartTrackingRefBased/>
  <w15:docId w15:val="{F84B3258-B84A-4E7A-B9A8-E36E686DE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24630C"/>
    <w:rPr>
      <w:color w:val="808080"/>
      <w:shd w:val="clear" w:color="auto" w:fill="E6E6E6"/>
    </w:rPr>
  </w:style>
  <w:style w:type="character" w:customStyle="1" w:styleId="OformateradtextChar">
    <w:name w:val="Oformaterad text Char"/>
    <w:link w:val="Oformateradtext"/>
    <w:uiPriority w:val="99"/>
    <w:rsid w:val="00E27E9C"/>
    <w:rPr>
      <w:rFonts w:ascii="Courier New" w:hAnsi="Courier New"/>
      <w:lang w:val="en-GB" w:eastAsia="en-US"/>
    </w:rPr>
  </w:style>
  <w:style w:type="character" w:customStyle="1" w:styleId="SidhuvudChar">
    <w:name w:val="Sidhuvud Char"/>
    <w:link w:val="Sidhuvud"/>
    <w:rsid w:val="004F706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emf"/><Relationship Id="rId26" Type="http://schemas.openxmlformats.org/officeDocument/2006/relationships/image" Target="media/image13.emf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emf"/><Relationship Id="rId25" Type="http://schemas.openxmlformats.org/officeDocument/2006/relationships/image" Target="media/image12.emf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7.emf"/><Relationship Id="rId29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emf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23" Type="http://schemas.openxmlformats.org/officeDocument/2006/relationships/image" Target="media/image10.emf"/><Relationship Id="rId28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6.emf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9.emf"/><Relationship Id="rId27" Type="http://schemas.openxmlformats.org/officeDocument/2006/relationships/image" Target="media/image14.emf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AF3DB2-47BA-4B89-B16F-4EFB1AB8B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6</Pages>
  <Words>1305</Words>
  <Characters>9852</Characters>
  <Application>Microsoft Office Word</Application>
  <DocSecurity>0</DocSecurity>
  <Lines>82</Lines>
  <Paragraphs>2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113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8</cp:revision>
  <cp:lastPrinted>2021-10-14T13:01:00Z</cp:lastPrinted>
  <dcterms:created xsi:type="dcterms:W3CDTF">2023-04-20T06:00:00Z</dcterms:created>
  <dcterms:modified xsi:type="dcterms:W3CDTF">2023-04-25T12:07:00Z</dcterms:modified>
</cp:coreProperties>
</file>